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C8BDF" w14:textId="27242272" w:rsidR="00DE4E1E" w:rsidRPr="003431BE" w:rsidRDefault="00DE4E1E" w:rsidP="00F654DE">
      <w:pPr>
        <w:pStyle w:val="Heading1"/>
      </w:pPr>
      <w:r w:rsidRPr="003431BE">
        <w:t xml:space="preserve">Please provide </w:t>
      </w:r>
      <w:r w:rsidR="00811160">
        <w:t>a title for your project</w:t>
      </w:r>
    </w:p>
    <w:p w14:paraId="7425EE22" w14:textId="4B1C81C2" w:rsidR="00DE4E1E" w:rsidRPr="00E70779" w:rsidRDefault="00E70779" w:rsidP="00E70779">
      <w:pPr>
        <w:ind w:left="360"/>
        <w:rPr>
          <w:rFonts w:asciiTheme="majorBidi" w:hAnsiTheme="majorBidi" w:cstheme="majorBidi"/>
        </w:rPr>
      </w:pPr>
      <w:r w:rsidRPr="003431BE">
        <w:rPr>
          <w:noProof/>
          <w:lang w:eastAsia="en-GB"/>
        </w:rPr>
        <mc:AlternateContent>
          <mc:Choice Requires="wps">
            <w:drawing>
              <wp:inline distT="0" distB="0" distL="0" distR="0" wp14:anchorId="607A964F" wp14:editId="1C0AD529">
                <wp:extent cx="6103620" cy="441960"/>
                <wp:effectExtent l="0" t="0" r="11430" b="1524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441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E8831" w14:textId="77777777" w:rsidR="00E70779" w:rsidRPr="00F654DE" w:rsidRDefault="00E70779" w:rsidP="00E70779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7A96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80.6pt;height:3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">
                <v:textbox>
                  <w:txbxContent>
                    <w:p w14:paraId="40AE8831" w14:textId="77777777" w:rsidR="00E70779" w:rsidRPr="00F654DE" w:rsidRDefault="00E70779" w:rsidP="00E70779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79D4BCA" w14:textId="77777777" w:rsidR="00DE4E1E" w:rsidRPr="00E70779" w:rsidRDefault="00807F82" w:rsidP="00F654DE">
      <w:pPr>
        <w:pStyle w:val="Heading1"/>
      </w:pPr>
      <w:r w:rsidRPr="003431BE">
        <w:t>Please state aim of your research idea/</w:t>
      </w:r>
      <w:r w:rsidR="008F3367" w:rsidRPr="003431BE">
        <w:t>question</w:t>
      </w:r>
    </w:p>
    <w:p w14:paraId="78714F3C" w14:textId="77777777" w:rsidR="00807F82" w:rsidRPr="003431BE" w:rsidRDefault="00E70779" w:rsidP="00807F82">
      <w:pPr>
        <w:pStyle w:val="ListParagraph"/>
        <w:ind w:left="360"/>
        <w:rPr>
          <w:rFonts w:asciiTheme="majorBidi" w:hAnsiTheme="majorBidi" w:cstheme="majorBidi"/>
          <w:b/>
        </w:rPr>
      </w:pPr>
      <w:r w:rsidRPr="003431BE">
        <w:rPr>
          <w:rFonts w:asciiTheme="majorBidi" w:hAnsiTheme="majorBidi" w:cstheme="majorBidi"/>
          <w:noProof/>
          <w:lang w:eastAsia="en-GB"/>
        </w:rPr>
        <mc:AlternateContent>
          <mc:Choice Requires="wps">
            <w:drawing>
              <wp:inline distT="0" distB="0" distL="0" distR="0" wp14:anchorId="6C054E1D" wp14:editId="5F9C0D3A">
                <wp:extent cx="6088380" cy="655320"/>
                <wp:effectExtent l="0" t="0" r="26670" b="1143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8380" cy="655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E0AD6" w14:textId="77777777" w:rsidR="00E70779" w:rsidRPr="00F654DE" w:rsidRDefault="00E70779" w:rsidP="00E70779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054E1D" id="_x0000_s1027" type="#_x0000_t202" style="width:479.4pt;height:5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">
                <v:textbox>
                  <w:txbxContent>
                    <w:p w14:paraId="0D2E0AD6" w14:textId="77777777" w:rsidR="00E70779" w:rsidRPr="00F654DE" w:rsidRDefault="00E70779" w:rsidP="00E70779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DF99C3F" w14:textId="77777777" w:rsidR="00807F82" w:rsidRPr="00E70779" w:rsidRDefault="00807F82" w:rsidP="00F654DE">
      <w:pPr>
        <w:pStyle w:val="Heading1"/>
      </w:pPr>
      <w:r w:rsidRPr="00E70779">
        <w:t>Please provide a rationale for your research idea/question</w:t>
      </w:r>
      <w:r w:rsidR="00E70779" w:rsidRPr="00E70779">
        <w:t xml:space="preserve"> (provide a justification to undertake the study and outline its potential value to PHCC)</w:t>
      </w:r>
    </w:p>
    <w:p w14:paraId="5BEBE2A5" w14:textId="77777777" w:rsidR="00807F82" w:rsidRPr="00E70779" w:rsidRDefault="00E70779" w:rsidP="00E70779">
      <w:pPr>
        <w:pStyle w:val="ListParagraph"/>
        <w:ind w:left="360"/>
        <w:rPr>
          <w:rFonts w:asciiTheme="majorBidi" w:hAnsiTheme="majorBidi" w:cstheme="majorBidi"/>
          <w:noProof/>
        </w:rPr>
      </w:pPr>
      <w:r w:rsidRPr="003431BE">
        <w:rPr>
          <w:rFonts w:asciiTheme="majorBidi" w:hAnsiTheme="majorBidi" w:cstheme="majorBidi"/>
          <w:noProof/>
          <w:lang w:eastAsia="en-GB"/>
        </w:rPr>
        <mc:AlternateContent>
          <mc:Choice Requires="wps">
            <w:drawing>
              <wp:inline distT="0" distB="0" distL="0" distR="0" wp14:anchorId="6CF0A0E4" wp14:editId="2E19B90F">
                <wp:extent cx="6103620" cy="731520"/>
                <wp:effectExtent l="0" t="0" r="11430" b="1143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45033" w14:textId="77777777" w:rsidR="00E70779" w:rsidRPr="00F654DE" w:rsidRDefault="00E70779" w:rsidP="00E70779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F0A0E4" id="_x0000_s1028" type="#_x0000_t202" style="width:480.6pt;height:57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">
                <v:textbox>
                  <w:txbxContent>
                    <w:p w14:paraId="6D945033" w14:textId="77777777" w:rsidR="00E70779" w:rsidRPr="00F654DE" w:rsidRDefault="00E70779" w:rsidP="00E70779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362B1E8" w14:textId="58339B6F" w:rsidR="00DE4E1E" w:rsidRPr="007F676A" w:rsidRDefault="00DE4E1E" w:rsidP="00F654DE">
      <w:pPr>
        <w:pStyle w:val="Heading1"/>
      </w:pPr>
      <w:r w:rsidRPr="003431BE">
        <w:t xml:space="preserve">Please </w:t>
      </w:r>
      <w:r w:rsidR="007F676A">
        <w:t>state the stage</w:t>
      </w:r>
      <w:r w:rsidR="00F46715">
        <w:t xml:space="preserve">s </w:t>
      </w:r>
      <w:r w:rsidR="00807F82" w:rsidRPr="003431BE">
        <w:t xml:space="preserve">you have already </w:t>
      </w:r>
      <w:r w:rsidR="00F46715">
        <w:t xml:space="preserve">completed in relation to </w:t>
      </w:r>
      <w:r w:rsidR="00807F82" w:rsidRPr="003431BE">
        <w:t xml:space="preserve">your research </w:t>
      </w:r>
      <w:r w:rsidR="00811160">
        <w:t>project</w:t>
      </w:r>
      <w:r w:rsidR="00F46715">
        <w:t xml:space="preserve"> (Please tick the appropriate check-box)</w:t>
      </w:r>
    </w:p>
    <w:p w14:paraId="19F466E5" w14:textId="77777777" w:rsidR="00943A5A" w:rsidRPr="009C29B1" w:rsidRDefault="00000000" w:rsidP="00E710FE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7244366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259E" w:rsidRPr="009C29B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8259E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  <w:r w:rsidR="00943A5A" w:rsidRPr="009C29B1">
        <w:rPr>
          <w:rFonts w:asciiTheme="majorBidi" w:eastAsia="MS Gothic" w:hAnsiTheme="majorBidi" w:cstheme="majorBidi"/>
          <w:sz w:val="24"/>
          <w:szCs w:val="24"/>
        </w:rPr>
        <w:t xml:space="preserve">Research question </w:t>
      </w:r>
    </w:p>
    <w:p w14:paraId="501C1BA8" w14:textId="77777777" w:rsidR="00807F82" w:rsidRPr="009C29B1" w:rsidRDefault="00000000" w:rsidP="00E710FE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7370062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710FE" w:rsidRPr="009C29B1">
            <w:rPr>
              <w:rFonts w:ascii="MS Gothic" w:eastAsia="MS Gothic" w:hAnsi="MS Gothic" w:cstheme="majorBidi" w:hint="eastAsia"/>
              <w:sz w:val="24"/>
              <w:szCs w:val="24"/>
            </w:rPr>
            <w:t>☐</w:t>
          </w:r>
        </w:sdtContent>
      </w:sdt>
      <w:r w:rsidR="0098259E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  <w:r w:rsidR="00127920" w:rsidRPr="009C29B1">
        <w:rPr>
          <w:rFonts w:asciiTheme="majorBidi" w:eastAsia="MS Gothic" w:hAnsiTheme="majorBidi" w:cstheme="majorBidi"/>
          <w:sz w:val="24"/>
          <w:szCs w:val="24"/>
        </w:rPr>
        <w:t>Draft</w:t>
      </w:r>
      <w:r w:rsidR="00943A5A" w:rsidRPr="009C29B1">
        <w:rPr>
          <w:rFonts w:asciiTheme="majorBidi" w:eastAsia="MS Gothic" w:hAnsiTheme="majorBidi" w:cstheme="majorBidi"/>
          <w:sz w:val="24"/>
          <w:szCs w:val="24"/>
        </w:rPr>
        <w:t>ed a</w:t>
      </w:r>
      <w:r w:rsidR="00807F82" w:rsidRPr="009C29B1">
        <w:rPr>
          <w:rFonts w:asciiTheme="majorBidi" w:eastAsia="MS Gothic" w:hAnsiTheme="majorBidi" w:cstheme="majorBidi"/>
          <w:sz w:val="24"/>
          <w:szCs w:val="24"/>
        </w:rPr>
        <w:t xml:space="preserve"> research proposal</w:t>
      </w:r>
      <w:r w:rsidR="00F46715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</w:p>
    <w:p w14:paraId="615DEC46" w14:textId="77777777" w:rsidR="00943A5A" w:rsidRPr="009C29B1" w:rsidRDefault="00000000" w:rsidP="00E710FE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964429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259E" w:rsidRPr="009C29B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8259E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  <w:r w:rsidR="00943A5A" w:rsidRPr="009C29B1">
        <w:rPr>
          <w:rFonts w:asciiTheme="majorBidi" w:eastAsia="MS Gothic" w:hAnsiTheme="majorBidi" w:cstheme="majorBidi"/>
          <w:sz w:val="24"/>
          <w:szCs w:val="24"/>
        </w:rPr>
        <w:t xml:space="preserve">Completed the Research proposal Submission Form </w:t>
      </w:r>
    </w:p>
    <w:p w14:paraId="4805C946" w14:textId="77777777" w:rsidR="00127920" w:rsidRPr="009C29B1" w:rsidRDefault="00000000" w:rsidP="00E710FE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2102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259E" w:rsidRPr="009C29B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8259E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  <w:r w:rsidR="00127920" w:rsidRPr="009C29B1">
        <w:rPr>
          <w:rFonts w:asciiTheme="majorBidi" w:eastAsia="MS Gothic" w:hAnsiTheme="majorBidi" w:cstheme="majorBidi"/>
          <w:sz w:val="24"/>
          <w:szCs w:val="24"/>
        </w:rPr>
        <w:t>Approval of research proposal by PHCC Institutional Review Board</w:t>
      </w:r>
      <w:r w:rsidR="00F46715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</w:p>
    <w:p w14:paraId="30382E16" w14:textId="77777777" w:rsidR="00807F82" w:rsidRPr="009C29B1" w:rsidRDefault="00000000" w:rsidP="00E710FE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11150200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259E" w:rsidRPr="009C29B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8259E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  <w:r w:rsidR="00807F82" w:rsidRPr="009C29B1">
        <w:rPr>
          <w:rFonts w:asciiTheme="majorBidi" w:eastAsia="MS Gothic" w:hAnsiTheme="majorBidi" w:cstheme="majorBidi"/>
          <w:sz w:val="24"/>
          <w:szCs w:val="24"/>
        </w:rPr>
        <w:t>Data collection</w:t>
      </w:r>
      <w:r w:rsidR="00F46715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</w:p>
    <w:p w14:paraId="764CDD7A" w14:textId="77777777" w:rsidR="00807F82" w:rsidRPr="009C29B1" w:rsidRDefault="00000000" w:rsidP="00E710FE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107556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259E" w:rsidRPr="009C29B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8259E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  <w:r w:rsidR="00807F82" w:rsidRPr="009C29B1">
        <w:rPr>
          <w:rFonts w:asciiTheme="majorBidi" w:eastAsia="MS Gothic" w:hAnsiTheme="majorBidi" w:cstheme="majorBidi"/>
          <w:sz w:val="24"/>
          <w:szCs w:val="24"/>
        </w:rPr>
        <w:t>Data analysis</w:t>
      </w:r>
      <w:r w:rsidR="00F46715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</w:p>
    <w:p w14:paraId="7DD98934" w14:textId="77777777" w:rsidR="00807F82" w:rsidRPr="009C29B1" w:rsidRDefault="00000000" w:rsidP="00E710FE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968162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259E" w:rsidRPr="009C29B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8259E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  <w:r w:rsidR="00807F82" w:rsidRPr="009C29B1">
        <w:rPr>
          <w:rFonts w:asciiTheme="majorBidi" w:eastAsia="MS Gothic" w:hAnsiTheme="majorBidi" w:cstheme="majorBidi"/>
          <w:sz w:val="24"/>
          <w:szCs w:val="24"/>
        </w:rPr>
        <w:t>Interpretation of results</w:t>
      </w:r>
      <w:r w:rsidR="00F46715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</w:p>
    <w:p w14:paraId="1D7181B6" w14:textId="50C5CBB8" w:rsidR="00807F82" w:rsidRPr="009C29B1" w:rsidRDefault="00000000" w:rsidP="00E710FE">
      <w:pPr>
        <w:spacing w:after="0" w:line="276" w:lineRule="auto"/>
        <w:rPr>
          <w:rFonts w:asciiTheme="majorBidi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832879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259E" w:rsidRPr="009C29B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98259E" w:rsidRPr="009C29B1">
        <w:rPr>
          <w:rFonts w:asciiTheme="majorBidi" w:eastAsia="MS Gothic" w:hAnsiTheme="majorBidi" w:cstheme="majorBidi"/>
          <w:sz w:val="24"/>
          <w:szCs w:val="24"/>
        </w:rPr>
        <w:t xml:space="preserve"> </w:t>
      </w:r>
      <w:r w:rsidR="00127920" w:rsidRPr="009C29B1">
        <w:rPr>
          <w:rFonts w:asciiTheme="majorBidi" w:eastAsia="MS Gothic" w:hAnsiTheme="majorBidi" w:cstheme="majorBidi"/>
          <w:sz w:val="24"/>
          <w:szCs w:val="24"/>
        </w:rPr>
        <w:t xml:space="preserve">Preparation of a </w:t>
      </w:r>
      <w:r w:rsidR="00D42B64" w:rsidRPr="009C29B1">
        <w:rPr>
          <w:rFonts w:asciiTheme="majorBidi" w:eastAsia="MS Gothic" w:hAnsiTheme="majorBidi" w:cstheme="majorBidi"/>
          <w:sz w:val="24"/>
          <w:szCs w:val="24"/>
        </w:rPr>
        <w:t>r</w:t>
      </w:r>
      <w:r w:rsidR="00F46715" w:rsidRPr="009C29B1">
        <w:rPr>
          <w:rFonts w:asciiTheme="majorBidi" w:eastAsia="MS Gothic" w:hAnsiTheme="majorBidi" w:cstheme="majorBidi"/>
          <w:sz w:val="24"/>
          <w:szCs w:val="24"/>
        </w:rPr>
        <w:t>eport/</w:t>
      </w:r>
      <w:r w:rsidR="00D42B64" w:rsidRPr="009C29B1">
        <w:rPr>
          <w:rFonts w:asciiTheme="majorBidi" w:eastAsia="MS Gothic" w:hAnsiTheme="majorBidi" w:cstheme="majorBidi"/>
          <w:sz w:val="24"/>
          <w:szCs w:val="24"/>
        </w:rPr>
        <w:t>m</w:t>
      </w:r>
      <w:r w:rsidR="00807F82" w:rsidRPr="009C29B1">
        <w:rPr>
          <w:rFonts w:asciiTheme="majorBidi" w:eastAsia="MS Gothic" w:hAnsiTheme="majorBidi" w:cstheme="majorBidi"/>
          <w:sz w:val="24"/>
          <w:szCs w:val="24"/>
        </w:rPr>
        <w:t xml:space="preserve">anuscript </w:t>
      </w:r>
    </w:p>
    <w:p w14:paraId="2689D34C" w14:textId="3FBEF9CE" w:rsidR="00127920" w:rsidRPr="003431BE" w:rsidRDefault="00807F82" w:rsidP="00F654DE">
      <w:pPr>
        <w:pStyle w:val="Heading1"/>
      </w:pPr>
      <w:r w:rsidRPr="003431BE">
        <w:t xml:space="preserve">Please provide details of </w:t>
      </w:r>
      <w:r w:rsidR="00E43D7D" w:rsidRPr="003431BE">
        <w:t>input</w:t>
      </w:r>
      <w:r w:rsidR="00127920" w:rsidRPr="003431BE">
        <w:t xml:space="preserve"> </w:t>
      </w:r>
      <w:r w:rsidR="004B7E9B" w:rsidRPr="003431BE">
        <w:t xml:space="preserve">you require </w:t>
      </w:r>
      <w:r w:rsidR="00D42B64">
        <w:t xml:space="preserve">from </w:t>
      </w:r>
      <w:r w:rsidR="004B7E9B">
        <w:t xml:space="preserve">PHCC’s </w:t>
      </w:r>
      <w:r w:rsidR="00D42B64">
        <w:t xml:space="preserve">research network </w:t>
      </w:r>
      <w:r w:rsidR="00E43D7D" w:rsidRPr="003431BE">
        <w:t xml:space="preserve">and </w:t>
      </w:r>
      <w:r w:rsidR="008F3367" w:rsidRPr="003431BE">
        <w:t xml:space="preserve">in </w:t>
      </w:r>
      <w:r w:rsidR="00E43D7D" w:rsidRPr="003431BE">
        <w:t xml:space="preserve">which capacity. 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00"/>
        <w:gridCol w:w="3690"/>
      </w:tblGrid>
      <w:tr w:rsidR="00D42B64" w:rsidRPr="00177E7B" w14:paraId="478EA48E" w14:textId="77777777" w:rsidTr="00D42B64">
        <w:trPr>
          <w:tblHeader/>
        </w:trPr>
        <w:tc>
          <w:tcPr>
            <w:tcW w:w="6300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bottom"/>
          </w:tcPr>
          <w:p w14:paraId="107BDC96" w14:textId="3B26A362" w:rsidR="00D42B64" w:rsidRPr="00177E7B" w:rsidRDefault="00D42B64" w:rsidP="002E277C">
            <w:pPr>
              <w:pStyle w:val="ListParagraph"/>
              <w:spacing w:after="0"/>
              <w:ind w:left="375"/>
              <w:contextualSpacing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b/>
                <w:sz w:val="24"/>
                <w:szCs w:val="24"/>
              </w:rPr>
              <w:t>Research activity</w:t>
            </w:r>
          </w:p>
        </w:tc>
        <w:tc>
          <w:tcPr>
            <w:tcW w:w="3690" w:type="dxa"/>
            <w:shd w:val="clear" w:color="auto" w:fill="F2F2F2" w:themeFill="background1" w:themeFillShade="F2"/>
            <w:tcMar>
              <w:left w:w="28" w:type="dxa"/>
              <w:right w:w="28" w:type="dxa"/>
            </w:tcMar>
            <w:vAlign w:val="bottom"/>
          </w:tcPr>
          <w:p w14:paraId="7ACA0F06" w14:textId="154873D4" w:rsidR="00D42B64" w:rsidRPr="00177E7B" w:rsidRDefault="004B7E9B" w:rsidP="006E308C">
            <w:pPr>
              <w:spacing w:after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Research Network </w:t>
            </w:r>
            <w:r w:rsidR="00D42B64" w:rsidRPr="00177E7B">
              <w:rPr>
                <w:rFonts w:asciiTheme="majorBidi" w:hAnsiTheme="majorBidi" w:cstheme="majorBidi"/>
                <w:b/>
                <w:sz w:val="24"/>
                <w:szCs w:val="24"/>
              </w:rPr>
              <w:t>Role</w:t>
            </w:r>
          </w:p>
        </w:tc>
      </w:tr>
      <w:tr w:rsidR="00D42B64" w:rsidRPr="00177E7B" w14:paraId="4AAB7AEA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464BBFD7" w14:textId="77777777" w:rsidR="00D42B64" w:rsidRPr="00177E7B" w:rsidRDefault="00D42B64" w:rsidP="00355F54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afting a research proposal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630B764B" w14:textId="77777777" w:rsidR="00D42B64" w:rsidRPr="00177E7B" w:rsidRDefault="00D42B64" w:rsidP="00355F54">
            <w:pPr>
              <w:spacing w:after="0"/>
              <w:jc w:val="center"/>
              <w:rPr>
                <w:rFonts w:asciiTheme="majorBidi" w:eastAsia="MS Gothic" w:hAnsiTheme="majorBidi" w:cstheme="majorBidi"/>
                <w:sz w:val="24"/>
                <w:szCs w:val="24"/>
              </w:rPr>
            </w:pPr>
          </w:p>
        </w:tc>
      </w:tr>
      <w:tr w:rsidR="00D42B64" w:rsidRPr="00177E7B" w14:paraId="682596A8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2F9737FA" w14:textId="77777777" w:rsidR="00D42B64" w:rsidRPr="00177E7B" w:rsidRDefault="00D42B64" w:rsidP="00355F54">
            <w:pPr>
              <w:spacing w:after="0"/>
              <w:ind w:left="337"/>
              <w:rPr>
                <w:rFonts w:asciiTheme="majorBidi" w:hAnsiTheme="majorBidi" w:cstheme="majorBidi"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sz w:val="24"/>
                <w:szCs w:val="24"/>
              </w:rPr>
              <w:t>Introduction, literature review and bibliography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574B4AE9" w14:textId="20FFC92A" w:rsidR="00D42B64" w:rsidRPr="00177E7B" w:rsidRDefault="00000000" w:rsidP="00355F5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1470403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1349947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101879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</w:t>
            </w:r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>ot required</w:t>
            </w:r>
          </w:p>
        </w:tc>
      </w:tr>
      <w:tr w:rsidR="00D42B64" w:rsidRPr="00177E7B" w14:paraId="0EF08A69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05119BF4" w14:textId="28B4E83C" w:rsidR="00D42B64" w:rsidRPr="00177E7B" w:rsidRDefault="00D42B64" w:rsidP="008E7500">
            <w:pPr>
              <w:spacing w:after="0"/>
              <w:ind w:left="337"/>
              <w:rPr>
                <w:rFonts w:asciiTheme="majorBidi" w:hAnsiTheme="majorBidi" w:cstheme="majorBidi"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Rationale </w:t>
            </w:r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im and </w:t>
            </w:r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>o</w:t>
            </w:r>
            <w:r w:rsidRPr="00177E7B">
              <w:rPr>
                <w:rFonts w:asciiTheme="majorBidi" w:hAnsiTheme="majorBidi" w:cstheme="majorBidi"/>
                <w:sz w:val="24"/>
                <w:szCs w:val="24"/>
              </w:rPr>
              <w:t>bjectives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0F9888DB" w14:textId="406AD9A9" w:rsidR="00D42B64" w:rsidRPr="00177E7B" w:rsidRDefault="00000000" w:rsidP="008E750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74476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648178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1598859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E9B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  <w:tr w:rsidR="00D42B64" w:rsidRPr="00177E7B" w14:paraId="21BCF117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3CFA9F68" w14:textId="77777777" w:rsidR="00D42B64" w:rsidRPr="00177E7B" w:rsidRDefault="00D42B64" w:rsidP="008E7500">
            <w:pPr>
              <w:spacing w:after="0"/>
              <w:ind w:left="337"/>
              <w:rPr>
                <w:rFonts w:asciiTheme="majorBidi" w:hAnsiTheme="majorBidi" w:cstheme="majorBidi"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sz w:val="24"/>
                <w:szCs w:val="24"/>
              </w:rPr>
              <w:t>Specifying research questions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75C23AA2" w14:textId="76E61673" w:rsidR="00D42B64" w:rsidRPr="00177E7B" w:rsidRDefault="00000000" w:rsidP="008E750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25911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26854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1164431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E9B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  <w:tr w:rsidR="00D42B64" w:rsidRPr="00177E7B" w14:paraId="6DD351AB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6879D645" w14:textId="77777777" w:rsidR="00D42B64" w:rsidRPr="00177E7B" w:rsidRDefault="00D42B64" w:rsidP="008E7500">
            <w:pPr>
              <w:spacing w:after="0"/>
              <w:ind w:left="337"/>
              <w:rPr>
                <w:rFonts w:asciiTheme="majorBidi" w:hAnsiTheme="majorBidi" w:cstheme="majorBidi"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sz w:val="24"/>
                <w:szCs w:val="24"/>
              </w:rPr>
              <w:t>Study concept and hypothesis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251E09E2" w14:textId="6A5E14C2" w:rsidR="00D42B64" w:rsidRPr="00177E7B" w:rsidRDefault="00000000" w:rsidP="008E750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170534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35611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1306928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E9B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  <w:tr w:rsidR="00D42B64" w:rsidRPr="00177E7B" w14:paraId="31921482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5EF0EF20" w14:textId="77777777" w:rsidR="00D42B64" w:rsidRPr="00177E7B" w:rsidRDefault="00D42B64" w:rsidP="008E7500">
            <w:pPr>
              <w:spacing w:after="0"/>
              <w:ind w:left="337"/>
              <w:rPr>
                <w:rFonts w:asciiTheme="majorBidi" w:hAnsiTheme="majorBidi" w:cstheme="majorBidi"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sz w:val="24"/>
                <w:szCs w:val="24"/>
              </w:rPr>
              <w:t>Materials and Methods (Study design, Study Population, Sampling technique and Sample size calculation, Data Collection Methods and types of outcome measurements)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5C128EF1" w14:textId="53FDB691" w:rsidR="00D42B64" w:rsidRPr="00177E7B" w:rsidRDefault="00000000" w:rsidP="008E750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253103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212141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317846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E9B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  <w:tr w:rsidR="00D42B64" w:rsidRPr="00177E7B" w14:paraId="51A5AA5A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4C298AC1" w14:textId="6348341F" w:rsidR="00D42B64" w:rsidRPr="00177E7B" w:rsidRDefault="00D42B64" w:rsidP="008E7500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 xml:space="preserve">Describing Project Management (Human resources, materials and equipment required for the project, procedure(s) of data collection, </w:t>
            </w:r>
            <w:r w:rsidR="004B7E9B"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</w:t>
            </w:r>
            <w:r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imelines, </w:t>
            </w:r>
            <w:r w:rsidR="004B7E9B"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</w:t>
            </w:r>
            <w:r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dget)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70BCEB8C" w14:textId="4FCF56C7" w:rsidR="00D42B64" w:rsidRPr="00177E7B" w:rsidRDefault="00000000" w:rsidP="008E750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212507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204918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1031300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E9B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  <w:tr w:rsidR="00D42B64" w:rsidRPr="00177E7B" w14:paraId="3DA5A53A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5B852CD7" w14:textId="77777777" w:rsidR="00D42B64" w:rsidRPr="00177E7B" w:rsidRDefault="00D42B64" w:rsidP="008E7500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naging ethical considerations in a research proposal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1F160E65" w14:textId="79AA112E" w:rsidR="00D42B64" w:rsidRPr="00177E7B" w:rsidRDefault="00000000" w:rsidP="008E750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49194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1631082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5490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E9B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  <w:tr w:rsidR="00D42B64" w:rsidRPr="00177E7B" w14:paraId="198585CF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16C0728C" w14:textId="77777777" w:rsidR="00D42B64" w:rsidRPr="00177E7B" w:rsidRDefault="00D42B64" w:rsidP="004011C3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y administration and execution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6FF71B7B" w14:textId="77777777" w:rsidR="00D42B64" w:rsidRPr="00177E7B" w:rsidRDefault="00D42B64" w:rsidP="00355F5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42B64" w:rsidRPr="00177E7B" w14:paraId="401C1F56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326B0DDF" w14:textId="30888C5A" w:rsidR="00D42B64" w:rsidRPr="00177E7B" w:rsidRDefault="006E0D7A" w:rsidP="006E0D7A">
            <w:pPr>
              <w:spacing w:after="0"/>
              <w:ind w:left="337"/>
              <w:rPr>
                <w:rFonts w:asciiTheme="majorBidi" w:hAnsiTheme="majorBidi" w:cstheme="majorBidi"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sz w:val="24"/>
                <w:szCs w:val="24"/>
              </w:rPr>
              <w:t>Oversight/administration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4FFFFC47" w14:textId="13DF53B3" w:rsidR="00D42B64" w:rsidRPr="00177E7B" w:rsidRDefault="00000000" w:rsidP="008E750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1841238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13731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1296212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E9B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  <w:tr w:rsidR="00D42B64" w:rsidRPr="00177E7B" w14:paraId="7BA22F5D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11EAEC9A" w14:textId="379DFA75" w:rsidR="00D42B64" w:rsidRPr="00177E7B" w:rsidRDefault="006E0D7A" w:rsidP="006E0D7A">
            <w:pPr>
              <w:spacing w:after="0"/>
              <w:ind w:left="337"/>
              <w:rPr>
                <w:rFonts w:asciiTheme="majorBidi" w:hAnsiTheme="majorBidi" w:cstheme="majorBidi"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sz w:val="24"/>
                <w:szCs w:val="24"/>
              </w:rPr>
              <w:t>Recruitment – communication/data collection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7C8398EC" w14:textId="30D30CA6" w:rsidR="00D42B64" w:rsidRPr="00177E7B" w:rsidRDefault="00000000" w:rsidP="008E750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1216539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350766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114539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E9B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  <w:tr w:rsidR="006E0D7A" w:rsidRPr="00177E7B" w14:paraId="6199A30C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1A7226BA" w14:textId="2012D48B" w:rsidR="006E0D7A" w:rsidRPr="00177E7B" w:rsidRDefault="006E0D7A" w:rsidP="006E0D7A">
            <w:pPr>
              <w:spacing w:after="0"/>
              <w:ind w:left="337"/>
              <w:rPr>
                <w:rFonts w:asciiTheme="majorBidi" w:hAnsiTheme="majorBidi" w:cstheme="majorBidi"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sz w:val="24"/>
                <w:szCs w:val="24"/>
              </w:rPr>
              <w:t>Data management / analysis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28445C67" w14:textId="536952DA" w:rsidR="006E0D7A" w:rsidRPr="00177E7B" w:rsidRDefault="00000000" w:rsidP="008E7500">
            <w:pPr>
              <w:spacing w:after="0"/>
              <w:jc w:val="center"/>
              <w:rPr>
                <w:rFonts w:asciiTheme="majorBidi" w:eastAsia="MS Gothic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2095891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0D7A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6E0D7A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133013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0D7A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E0D7A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6E0D7A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1383406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0D7A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6E0D7A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  <w:tr w:rsidR="00D42B64" w:rsidRPr="00177E7B" w14:paraId="0B6164B3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1741691B" w14:textId="2BA1CF10" w:rsidR="00D42B64" w:rsidRPr="00177E7B" w:rsidRDefault="00D42B64" w:rsidP="008E7500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Preparation of a </w:t>
            </w:r>
            <w:r w:rsidR="004B7E9B"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</w:t>
            </w:r>
            <w:r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eport/ </w:t>
            </w:r>
            <w:r w:rsidR="004B7E9B"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</w:t>
            </w:r>
            <w:r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anuscript 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4369EB7A" w14:textId="33737144" w:rsidR="00D42B64" w:rsidRPr="00177E7B" w:rsidRDefault="00000000" w:rsidP="008E750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140953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-871754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56199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E9B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  <w:tr w:rsidR="00D42B64" w:rsidRPr="00177E7B" w14:paraId="385AB234" w14:textId="77777777" w:rsidTr="00D42B64">
        <w:tc>
          <w:tcPr>
            <w:tcW w:w="6300" w:type="dxa"/>
            <w:tcMar>
              <w:left w:w="28" w:type="dxa"/>
              <w:right w:w="28" w:type="dxa"/>
            </w:tcMar>
            <w:vAlign w:val="bottom"/>
          </w:tcPr>
          <w:p w14:paraId="3260CC7E" w14:textId="77777777" w:rsidR="00D42B64" w:rsidRPr="00177E7B" w:rsidRDefault="00D42B64" w:rsidP="008E7500">
            <w:pPr>
              <w:spacing w:after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7E7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3690" w:type="dxa"/>
            <w:tcMar>
              <w:left w:w="28" w:type="dxa"/>
              <w:right w:w="28" w:type="dxa"/>
            </w:tcMar>
            <w:vAlign w:val="bottom"/>
          </w:tcPr>
          <w:p w14:paraId="4691D0B8" w14:textId="1C7AC919" w:rsidR="00D42B64" w:rsidRPr="00177E7B" w:rsidRDefault="00000000" w:rsidP="008E750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954593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Lead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70336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2B64" w:rsidRPr="00177E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D42B64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Support</w:t>
            </w:r>
            <w:r w:rsidR="00D42B64" w:rsidRPr="00177E7B">
              <w:rPr>
                <w:rFonts w:asciiTheme="majorBidi" w:eastAsia="MS Gothic" w:hAnsiTheme="majorBidi" w:cstheme="majorBidi"/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eastAsia="MS Gothic" w:hAnsiTheme="majorBidi" w:cstheme="majorBidi"/>
                  <w:sz w:val="24"/>
                  <w:szCs w:val="24"/>
                </w:rPr>
                <w:id w:val="1548798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7E9B" w:rsidRPr="00177E7B">
                  <w:rPr>
                    <w:rFonts w:ascii="MS Gothic" w:eastAsia="MS Gothic" w:hAnsi="MS Gothic" w:cstheme="majorBidi" w:hint="eastAsia"/>
                    <w:sz w:val="24"/>
                    <w:szCs w:val="24"/>
                  </w:rPr>
                  <w:t>☐</w:t>
                </w:r>
              </w:sdtContent>
            </w:sdt>
            <w:r w:rsidR="004B7E9B" w:rsidRPr="00177E7B">
              <w:rPr>
                <w:rFonts w:asciiTheme="majorBidi" w:hAnsiTheme="majorBidi" w:cstheme="majorBidi"/>
                <w:sz w:val="24"/>
                <w:szCs w:val="24"/>
              </w:rPr>
              <w:t xml:space="preserve"> Not required</w:t>
            </w:r>
          </w:p>
        </w:tc>
      </w:tr>
    </w:tbl>
    <w:p w14:paraId="0A734704" w14:textId="77777777" w:rsidR="00F52C8A" w:rsidRPr="00F654DE" w:rsidRDefault="00F52C8A" w:rsidP="00F654DE">
      <w:pPr>
        <w:pStyle w:val="Heading1"/>
      </w:pPr>
      <w:r w:rsidRPr="00F654DE">
        <w:t>Please indicate which of the below role</w:t>
      </w:r>
      <w:r w:rsidR="00B26BE2" w:rsidRPr="00F654DE">
        <w:t>s you would like to have</w:t>
      </w:r>
      <w:r w:rsidRPr="00F654DE">
        <w:t xml:space="preserve"> in the research project</w:t>
      </w:r>
    </w:p>
    <w:p w14:paraId="53E06072" w14:textId="40CDFA33" w:rsidR="006E0D7A" w:rsidRPr="00EE5A99" w:rsidRDefault="00000000" w:rsidP="006E0D7A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129934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0D7A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E0D7A" w:rsidRPr="00EE5A99">
        <w:rPr>
          <w:rFonts w:asciiTheme="majorBidi" w:eastAsia="MS Gothic" w:hAnsiTheme="majorBidi" w:cstheme="majorBidi"/>
          <w:sz w:val="24"/>
          <w:szCs w:val="24"/>
        </w:rPr>
        <w:t xml:space="preserve"> Principal Investigator (PI)</w:t>
      </w:r>
    </w:p>
    <w:p w14:paraId="61E0DA7E" w14:textId="0803CE9A" w:rsidR="006E0D7A" w:rsidRPr="00EE5A99" w:rsidRDefault="00000000" w:rsidP="006E0D7A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3489479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0D7A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E0D7A" w:rsidRPr="00EE5A99">
        <w:rPr>
          <w:rFonts w:asciiTheme="majorBidi" w:eastAsia="MS Gothic" w:hAnsiTheme="majorBidi" w:cstheme="majorBidi"/>
          <w:sz w:val="24"/>
          <w:szCs w:val="24"/>
        </w:rPr>
        <w:t xml:space="preserve"> Co-Investigator (Cl)</w:t>
      </w:r>
    </w:p>
    <w:p w14:paraId="0A2AEEE4" w14:textId="1DA7D679" w:rsidR="006E0D7A" w:rsidRPr="00EE5A99" w:rsidRDefault="00000000" w:rsidP="006E0D7A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7318186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0D7A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E0D7A" w:rsidRPr="00EE5A99">
        <w:rPr>
          <w:rFonts w:asciiTheme="majorBidi" w:eastAsia="MS Gothic" w:hAnsiTheme="majorBidi" w:cstheme="majorBidi"/>
          <w:sz w:val="24"/>
          <w:szCs w:val="24"/>
        </w:rPr>
        <w:t xml:space="preserve"> Site investigator (SI)</w:t>
      </w:r>
    </w:p>
    <w:p w14:paraId="2C1B4F83" w14:textId="77777777" w:rsidR="006E0D7A" w:rsidRPr="00EE5A99" w:rsidRDefault="006E0D7A" w:rsidP="006E0D7A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r w:rsidRPr="00EE5A99">
        <w:rPr>
          <w:rFonts w:ascii="Segoe UI Symbol" w:eastAsia="MS Gothic" w:hAnsi="Segoe UI Symbol" w:cs="Segoe UI Symbol"/>
          <w:sz w:val="24"/>
          <w:szCs w:val="24"/>
        </w:rPr>
        <w:t>☐</w:t>
      </w:r>
      <w:r w:rsidRPr="00EE5A99">
        <w:rPr>
          <w:rFonts w:asciiTheme="majorBidi" w:eastAsia="MS Gothic" w:hAnsiTheme="majorBidi" w:cstheme="majorBidi"/>
          <w:sz w:val="24"/>
          <w:szCs w:val="24"/>
        </w:rPr>
        <w:t xml:space="preserve"> Research Coordinator/ Assistant/ Associate</w:t>
      </w:r>
    </w:p>
    <w:p w14:paraId="2EC60E49" w14:textId="1BA19245" w:rsidR="006E0D7A" w:rsidRPr="00EE5A99" w:rsidRDefault="006E0D7A" w:rsidP="006E0D7A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r w:rsidRPr="00EE5A99">
        <w:rPr>
          <w:rFonts w:ascii="Segoe UI Symbol" w:eastAsia="MS Gothic" w:hAnsi="Segoe UI Symbol" w:cs="Segoe UI Symbol"/>
          <w:sz w:val="24"/>
          <w:szCs w:val="24"/>
        </w:rPr>
        <w:t>☐</w:t>
      </w:r>
      <w:r w:rsidRPr="00EE5A99">
        <w:rPr>
          <w:rFonts w:asciiTheme="majorBidi" w:eastAsia="MS Gothic" w:hAnsiTheme="majorBidi" w:cstheme="majorBidi"/>
          <w:sz w:val="24"/>
          <w:szCs w:val="24"/>
        </w:rPr>
        <w:t xml:space="preserve"> Data Manager / Statistician</w:t>
      </w:r>
    </w:p>
    <w:p w14:paraId="20752D1F" w14:textId="0E84C245" w:rsidR="006E0D7A" w:rsidRPr="00EE5A99" w:rsidRDefault="006E0D7A" w:rsidP="006E0D7A">
      <w:pPr>
        <w:spacing w:after="0" w:line="276" w:lineRule="auto"/>
        <w:rPr>
          <w:rFonts w:asciiTheme="majorBidi" w:eastAsia="MS Gothic" w:hAnsiTheme="majorBidi" w:cstheme="majorBidi"/>
          <w:sz w:val="24"/>
          <w:szCs w:val="24"/>
        </w:rPr>
      </w:pPr>
      <w:r w:rsidRPr="00EE5A99">
        <w:rPr>
          <w:rFonts w:ascii="Segoe UI Symbol" w:eastAsia="MS Gothic" w:hAnsi="Segoe UI Symbol" w:cs="Segoe UI Symbol"/>
          <w:sz w:val="24"/>
          <w:szCs w:val="24"/>
        </w:rPr>
        <w:t>☐</w:t>
      </w:r>
      <w:r w:rsidRPr="00EE5A99">
        <w:rPr>
          <w:rFonts w:asciiTheme="majorBidi" w:eastAsia="MS Gothic" w:hAnsiTheme="majorBidi" w:cstheme="majorBidi"/>
          <w:sz w:val="24"/>
          <w:szCs w:val="24"/>
        </w:rPr>
        <w:t xml:space="preserve"> Other (please specify)</w:t>
      </w:r>
    </w:p>
    <w:p w14:paraId="350B067B" w14:textId="6B163509" w:rsidR="00602E40" w:rsidRPr="003431BE" w:rsidRDefault="00602E40" w:rsidP="00F654DE">
      <w:pPr>
        <w:pStyle w:val="Heading1"/>
      </w:pPr>
      <w:r w:rsidRPr="003431BE">
        <w:t xml:space="preserve">If you plan to publish a paper(s) in peer-reviewed journals based on the </w:t>
      </w:r>
      <w:r>
        <w:t>project</w:t>
      </w:r>
      <w:r w:rsidRPr="003431BE">
        <w:t xml:space="preserve">, please indicate </w:t>
      </w:r>
      <w:r>
        <w:t xml:space="preserve">your position in authorship </w:t>
      </w:r>
    </w:p>
    <w:p w14:paraId="5B5B0801" w14:textId="775B4590" w:rsidR="00602E40" w:rsidRPr="00177E7B" w:rsidRDefault="00602E40" w:rsidP="00DF725A">
      <w:pPr>
        <w:pStyle w:val="ListParagraph"/>
        <w:spacing w:after="0"/>
        <w:ind w:left="0"/>
        <w:rPr>
          <w:rFonts w:asciiTheme="majorBidi" w:hAnsiTheme="majorBidi" w:cstheme="majorBidi"/>
          <w:sz w:val="24"/>
          <w:szCs w:val="24"/>
        </w:rPr>
      </w:pPr>
      <w:r w:rsidRPr="00177E7B">
        <w:rPr>
          <w:rFonts w:asciiTheme="majorBidi" w:hAnsiTheme="majorBidi" w:cstheme="majorBidi"/>
          <w:sz w:val="24"/>
          <w:szCs w:val="24"/>
        </w:rPr>
        <w:tab/>
        <w:t xml:space="preserve"> </w:t>
      </w:r>
      <w:sdt>
        <w:sdtPr>
          <w:rPr>
            <w:rFonts w:asciiTheme="majorBidi" w:eastAsia="MS Gothic" w:hAnsiTheme="majorBidi" w:cstheme="majorBidi"/>
            <w:sz w:val="24"/>
            <w:szCs w:val="24"/>
          </w:rPr>
          <w:id w:val="14989989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77E7B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177E7B">
        <w:rPr>
          <w:rFonts w:asciiTheme="majorBidi" w:hAnsiTheme="majorBidi" w:cstheme="majorBidi"/>
          <w:sz w:val="24"/>
          <w:szCs w:val="24"/>
        </w:rPr>
        <w:t xml:space="preserve"> First author</w:t>
      </w:r>
      <w:r w:rsidR="00612EC3" w:rsidRPr="00177E7B">
        <w:rPr>
          <w:rFonts w:asciiTheme="majorBidi" w:hAnsiTheme="majorBidi" w:cstheme="majorBidi"/>
          <w:sz w:val="24"/>
          <w:szCs w:val="24"/>
        </w:rPr>
        <w:tab/>
      </w:r>
      <w:r w:rsidR="00612EC3" w:rsidRPr="00177E7B">
        <w:rPr>
          <w:rFonts w:asciiTheme="majorBidi" w:hAnsiTheme="majorBidi" w:cstheme="majorBidi"/>
          <w:sz w:val="24"/>
          <w:szCs w:val="24"/>
        </w:rPr>
        <w:tab/>
      </w:r>
      <w:r w:rsidRPr="00177E7B">
        <w:rPr>
          <w:rFonts w:asciiTheme="majorBidi" w:hAnsiTheme="majorBidi" w:cstheme="majorBidi"/>
          <w:sz w:val="24"/>
          <w:szCs w:val="24"/>
        </w:rPr>
        <w:t xml:space="preserve"> </w:t>
      </w: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351835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77E7B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177E7B">
        <w:rPr>
          <w:rFonts w:asciiTheme="majorBidi" w:eastAsia="MS Gothic" w:hAnsiTheme="majorBidi" w:cstheme="majorBidi"/>
          <w:sz w:val="24"/>
          <w:szCs w:val="24"/>
        </w:rPr>
        <w:t xml:space="preserve"> </w:t>
      </w:r>
      <w:r w:rsidRPr="00177E7B">
        <w:rPr>
          <w:rFonts w:asciiTheme="majorBidi" w:hAnsiTheme="majorBidi" w:cstheme="majorBidi"/>
          <w:sz w:val="24"/>
          <w:szCs w:val="24"/>
        </w:rPr>
        <w:t>Co-author</w:t>
      </w:r>
      <w:r w:rsidR="00612EC3" w:rsidRPr="00177E7B">
        <w:rPr>
          <w:rFonts w:asciiTheme="majorBidi" w:hAnsiTheme="majorBidi" w:cstheme="majorBidi"/>
          <w:sz w:val="24"/>
          <w:szCs w:val="24"/>
        </w:rPr>
        <w:tab/>
      </w:r>
      <w:r w:rsidR="00612EC3" w:rsidRPr="00177E7B">
        <w:rPr>
          <w:rFonts w:asciiTheme="majorBidi" w:hAnsiTheme="majorBidi" w:cstheme="majorBidi"/>
          <w:sz w:val="24"/>
          <w:szCs w:val="24"/>
        </w:rPr>
        <w:tab/>
      </w:r>
      <w:sdt>
        <w:sdtPr>
          <w:rPr>
            <w:rFonts w:asciiTheme="majorBidi" w:eastAsia="MS Gothic" w:hAnsiTheme="majorBidi" w:cstheme="majorBidi"/>
            <w:sz w:val="24"/>
            <w:szCs w:val="24"/>
          </w:rPr>
          <w:id w:val="932630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77E7B">
            <w:rPr>
              <w:rFonts w:ascii="MS Gothic" w:eastAsia="MS Gothic" w:hAnsi="MS Gothic" w:cstheme="majorBidi" w:hint="eastAsia"/>
              <w:sz w:val="24"/>
              <w:szCs w:val="24"/>
            </w:rPr>
            <w:t>☐</w:t>
          </w:r>
        </w:sdtContent>
      </w:sdt>
      <w:r w:rsidRPr="00177E7B">
        <w:rPr>
          <w:rFonts w:asciiTheme="majorBidi" w:eastAsia="MS Gothic" w:hAnsiTheme="majorBidi" w:cstheme="majorBidi"/>
          <w:sz w:val="24"/>
          <w:szCs w:val="24"/>
        </w:rPr>
        <w:t xml:space="preserve"> </w:t>
      </w:r>
      <w:r w:rsidRPr="00177E7B">
        <w:rPr>
          <w:rFonts w:asciiTheme="majorBidi" w:hAnsiTheme="majorBidi" w:cstheme="majorBidi"/>
          <w:sz w:val="24"/>
          <w:szCs w:val="24"/>
        </w:rPr>
        <w:t>last author</w:t>
      </w:r>
    </w:p>
    <w:p w14:paraId="16B56CFB" w14:textId="4476611F" w:rsidR="00602E40" w:rsidRPr="003431BE" w:rsidRDefault="00602E40" w:rsidP="00F654DE">
      <w:pPr>
        <w:pStyle w:val="Heading1"/>
      </w:pPr>
      <w:r>
        <w:t>P</w:t>
      </w:r>
      <w:r w:rsidRPr="003431BE">
        <w:t xml:space="preserve">lease indicate which of the below roles you would like to have </w:t>
      </w:r>
      <w:r>
        <w:t>in</w:t>
      </w:r>
      <w:r w:rsidRPr="003431BE">
        <w:t xml:space="preserve"> the publication</w:t>
      </w:r>
      <w:r>
        <w:t xml:space="preserve"> (s)</w:t>
      </w:r>
    </w:p>
    <w:p w14:paraId="154D6526" w14:textId="25E2840A" w:rsidR="00602E40" w:rsidRPr="00EE5A99" w:rsidRDefault="00000000" w:rsidP="00390A86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3216473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2E40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02E40" w:rsidRPr="00EE5A99">
        <w:rPr>
          <w:rFonts w:asciiTheme="majorBidi" w:eastAsia="MS Gothic" w:hAnsiTheme="majorBidi" w:cstheme="majorBidi"/>
          <w:sz w:val="24"/>
          <w:szCs w:val="24"/>
        </w:rPr>
        <w:t xml:space="preserve"> Conceptualization (</w:t>
      </w:r>
      <w:r w:rsidR="00612EC3" w:rsidRPr="00EE5A99">
        <w:rPr>
          <w:rFonts w:asciiTheme="majorBidi" w:eastAsia="MS Gothic" w:hAnsiTheme="majorBidi" w:cstheme="majorBidi"/>
          <w:sz w:val="24"/>
          <w:szCs w:val="24"/>
        </w:rPr>
        <w:t>Ideas; formulation or evolution of overarching research goals and aims.)</w:t>
      </w:r>
    </w:p>
    <w:p w14:paraId="6E4A69AC" w14:textId="348AB997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1477949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Data curation (</w:t>
      </w:r>
      <w:r w:rsidR="00C67D6C" w:rsidRPr="00EE5A99">
        <w:rPr>
          <w:rFonts w:asciiTheme="majorBidi" w:eastAsia="MS Gothic" w:hAnsiTheme="majorBidi" w:cstheme="majorBidi"/>
          <w:sz w:val="24"/>
          <w:szCs w:val="24"/>
        </w:rPr>
        <w:t>Management activities to annotate (produce metadata), scrub data and maintain research data (including software code, where it is necessary for interpreting the data itself) for initial use and later re-use).</w:t>
      </w:r>
    </w:p>
    <w:p w14:paraId="157094B2" w14:textId="27B074FF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3089834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Formal Analysis (</w:t>
      </w:r>
      <w:r w:rsidR="00EF2F9C" w:rsidRPr="00EE5A99">
        <w:rPr>
          <w:rFonts w:asciiTheme="majorBidi" w:eastAsia="MS Gothic" w:hAnsiTheme="majorBidi" w:cstheme="majorBidi"/>
          <w:sz w:val="24"/>
          <w:szCs w:val="24"/>
        </w:rPr>
        <w:t>Application of statistical, mathematical, computational, or other formal techniques to analyse or synthesize study data).</w:t>
      </w:r>
    </w:p>
    <w:p w14:paraId="2F0BED78" w14:textId="6D8C4363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326205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Funding acquisition (</w:t>
      </w:r>
      <w:r w:rsidR="00EF2F9C" w:rsidRPr="00EE5A99">
        <w:rPr>
          <w:rFonts w:asciiTheme="majorBidi" w:eastAsia="MS Gothic" w:hAnsiTheme="majorBidi" w:cstheme="majorBidi"/>
          <w:sz w:val="24"/>
          <w:szCs w:val="24"/>
        </w:rPr>
        <w:t>Acquisition of the financial support for the project leading to this publication).</w:t>
      </w:r>
    </w:p>
    <w:p w14:paraId="15EC7C0C" w14:textId="65E2FB61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925260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Investigation (</w:t>
      </w:r>
      <w:r w:rsidR="00736E64" w:rsidRPr="00EE5A99">
        <w:rPr>
          <w:rFonts w:asciiTheme="majorBidi" w:eastAsia="MS Gothic" w:hAnsiTheme="majorBidi" w:cstheme="majorBidi"/>
          <w:sz w:val="24"/>
          <w:szCs w:val="24"/>
        </w:rPr>
        <w:t>Conducting a research and investigation process, specifically performing the experiments, or data/evidence collection).</w:t>
      </w:r>
    </w:p>
    <w:p w14:paraId="6BC03D2A" w14:textId="3E792342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894346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Methodology (</w:t>
      </w:r>
      <w:r w:rsidR="00736E64" w:rsidRPr="00EE5A99">
        <w:rPr>
          <w:rFonts w:asciiTheme="majorBidi" w:eastAsia="MS Gothic" w:hAnsiTheme="majorBidi" w:cstheme="majorBidi"/>
          <w:sz w:val="24"/>
          <w:szCs w:val="24"/>
        </w:rPr>
        <w:t>Development or design of methodology; creation of models).</w:t>
      </w:r>
    </w:p>
    <w:p w14:paraId="58866140" w14:textId="5CFE8960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2538897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Project administration (</w:t>
      </w:r>
      <w:r w:rsidR="00736E64" w:rsidRPr="00EE5A99">
        <w:rPr>
          <w:rFonts w:asciiTheme="majorBidi" w:eastAsia="MS Gothic" w:hAnsiTheme="majorBidi" w:cstheme="majorBidi"/>
          <w:sz w:val="24"/>
          <w:szCs w:val="24"/>
        </w:rPr>
        <w:t>Management and coordination responsibility for the research activity planning and execution).</w:t>
      </w:r>
    </w:p>
    <w:p w14:paraId="5F474111" w14:textId="77071F04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4787675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Resources (</w:t>
      </w:r>
      <w:r w:rsidR="00736E64" w:rsidRPr="00EE5A99">
        <w:rPr>
          <w:rFonts w:asciiTheme="majorBidi" w:eastAsia="MS Gothic" w:hAnsiTheme="majorBidi" w:cstheme="majorBidi"/>
          <w:sz w:val="24"/>
          <w:szCs w:val="24"/>
        </w:rPr>
        <w:t>Provision of study materials, reagents, materials, patients, laboratory samples, animals, instrumentation, computing resources, or other analysis tools).</w:t>
      </w:r>
    </w:p>
    <w:p w14:paraId="2331112F" w14:textId="6E29DF1D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279634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Software (</w:t>
      </w:r>
      <w:r w:rsidR="00736E64" w:rsidRPr="00EE5A99">
        <w:rPr>
          <w:rFonts w:asciiTheme="majorBidi" w:eastAsia="MS Gothic" w:hAnsiTheme="majorBidi" w:cstheme="majorBidi"/>
          <w:sz w:val="24"/>
          <w:szCs w:val="24"/>
        </w:rPr>
        <w:t>Programming, software development; designing computer programs; implementation of the computer code and supporting algorithms; testing of existing code components).</w:t>
      </w:r>
    </w:p>
    <w:p w14:paraId="6ED9753D" w14:textId="436E6E9F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4484620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Supervision (</w:t>
      </w:r>
      <w:r w:rsidR="00736E64" w:rsidRPr="00EE5A99">
        <w:rPr>
          <w:rFonts w:asciiTheme="majorBidi" w:eastAsia="MS Gothic" w:hAnsiTheme="majorBidi" w:cstheme="majorBidi"/>
          <w:sz w:val="24"/>
          <w:szCs w:val="24"/>
        </w:rPr>
        <w:t>Oversight and leadership responsibility for the research activity planning and execution, including mentorship external to the core team).</w:t>
      </w:r>
    </w:p>
    <w:p w14:paraId="1859EC9B" w14:textId="7EF99F63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6949682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Validation (</w:t>
      </w:r>
      <w:r w:rsidR="00736E64" w:rsidRPr="00EE5A99">
        <w:rPr>
          <w:rFonts w:asciiTheme="majorBidi" w:eastAsia="MS Gothic" w:hAnsiTheme="majorBidi" w:cstheme="majorBidi"/>
          <w:sz w:val="24"/>
          <w:szCs w:val="24"/>
        </w:rPr>
        <w:t>Verification, whether as a part of the activity or separate, of the overall replication/reproducibility of results/experiments and other research outputs).</w:t>
      </w:r>
    </w:p>
    <w:p w14:paraId="61E8F971" w14:textId="071BE5A8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529715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Visualization (</w:t>
      </w:r>
      <w:r w:rsidR="00736E64" w:rsidRPr="00EE5A99">
        <w:rPr>
          <w:rFonts w:asciiTheme="majorBidi" w:eastAsia="MS Gothic" w:hAnsiTheme="majorBidi" w:cstheme="majorBidi"/>
          <w:sz w:val="24"/>
          <w:szCs w:val="24"/>
        </w:rPr>
        <w:t>Preparation, creation and/or presentation of the published work, specifically visualization/data presentation)</w:t>
      </w:r>
    </w:p>
    <w:p w14:paraId="08097EA6" w14:textId="13897FFE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340943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Writing – original draft (</w:t>
      </w:r>
      <w:r w:rsidR="00736E64" w:rsidRPr="00EE5A99">
        <w:rPr>
          <w:rFonts w:asciiTheme="majorBidi" w:eastAsia="MS Gothic" w:hAnsiTheme="majorBidi" w:cstheme="majorBidi"/>
          <w:sz w:val="24"/>
          <w:szCs w:val="24"/>
        </w:rPr>
        <w:t>Preparation, creation and/or presentation of the published work, specifically writing the initial draft (including substantive translation).</w:t>
      </w:r>
    </w:p>
    <w:p w14:paraId="126E826E" w14:textId="5D1A8C94" w:rsidR="00612EC3" w:rsidRPr="00EE5A99" w:rsidRDefault="00000000" w:rsidP="00736E64">
      <w:pPr>
        <w:pStyle w:val="ListParagraph"/>
        <w:spacing w:after="120"/>
        <w:ind w:left="284" w:hanging="284"/>
        <w:contextualSpacing w:val="0"/>
        <w:rPr>
          <w:rFonts w:asciiTheme="majorBidi" w:eastAsia="MS Gothic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3476891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2EC3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12EC3" w:rsidRPr="00EE5A99">
        <w:rPr>
          <w:rFonts w:asciiTheme="majorBidi" w:eastAsia="MS Gothic" w:hAnsiTheme="majorBidi" w:cstheme="majorBidi"/>
          <w:sz w:val="24"/>
          <w:szCs w:val="24"/>
        </w:rPr>
        <w:t xml:space="preserve"> Writing – review &amp; editing (</w:t>
      </w:r>
      <w:r w:rsidR="00736E64" w:rsidRPr="00EE5A99">
        <w:rPr>
          <w:rFonts w:asciiTheme="majorBidi" w:eastAsia="MS Gothic" w:hAnsiTheme="majorBidi" w:cstheme="majorBidi"/>
          <w:sz w:val="24"/>
          <w:szCs w:val="24"/>
        </w:rPr>
        <w:t>Preparation, creation and/or presentation of the published work by those from the original research group, specifically critical review, commentary or revision – including pre- or post-publication stages).</w:t>
      </w:r>
    </w:p>
    <w:p w14:paraId="5C3EAA2D" w14:textId="77777777" w:rsidR="00383EEF" w:rsidRPr="00A53832" w:rsidRDefault="00383EEF" w:rsidP="00F654DE">
      <w:pPr>
        <w:pStyle w:val="Heading1"/>
      </w:pPr>
      <w:r w:rsidRPr="003431BE">
        <w:t>Please indicate if you have previous research experience</w:t>
      </w:r>
    </w:p>
    <w:p w14:paraId="6B135730" w14:textId="77777777" w:rsidR="00383EEF" w:rsidRPr="00EE5A99" w:rsidRDefault="00000000" w:rsidP="00383EEF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sdt>
        <w:sdtPr>
          <w:rPr>
            <w:rFonts w:asciiTheme="majorBidi" w:eastAsia="MS Gothic" w:hAnsiTheme="majorBidi" w:cstheme="majorBidi"/>
            <w:sz w:val="24"/>
            <w:szCs w:val="24"/>
          </w:rPr>
          <w:id w:val="-1050600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3EEF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383EEF" w:rsidRPr="00EE5A99">
        <w:rPr>
          <w:rFonts w:asciiTheme="majorBidi" w:hAnsiTheme="majorBidi" w:cstheme="majorBidi"/>
          <w:sz w:val="24"/>
          <w:szCs w:val="24"/>
        </w:rPr>
        <w:t xml:space="preserve"> Yes                       </w:t>
      </w:r>
      <w:sdt>
        <w:sdtPr>
          <w:rPr>
            <w:rFonts w:asciiTheme="majorBidi" w:eastAsia="MS Gothic" w:hAnsiTheme="majorBidi" w:cstheme="majorBidi"/>
            <w:sz w:val="24"/>
            <w:szCs w:val="24"/>
          </w:rPr>
          <w:id w:val="3580118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3EEF" w:rsidRPr="00EE5A9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383EEF" w:rsidRPr="00EE5A99">
        <w:rPr>
          <w:rFonts w:asciiTheme="majorBidi" w:hAnsiTheme="majorBidi" w:cstheme="majorBidi"/>
          <w:sz w:val="24"/>
          <w:szCs w:val="24"/>
        </w:rPr>
        <w:t xml:space="preserve"> No</w:t>
      </w:r>
    </w:p>
    <w:p w14:paraId="6004BA48" w14:textId="77777777" w:rsidR="00383EEF" w:rsidRPr="003431BE" w:rsidRDefault="00383EEF" w:rsidP="00F654DE">
      <w:pPr>
        <w:pStyle w:val="Heading1"/>
      </w:pPr>
      <w:r w:rsidRPr="003431BE">
        <w:t>If yes, please provide below details:</w:t>
      </w:r>
    </w:p>
    <w:p w14:paraId="306B4116" w14:textId="77777777" w:rsidR="00383EEF" w:rsidRPr="00EE5A99" w:rsidRDefault="00383EEF" w:rsidP="000B3684">
      <w:pPr>
        <w:pStyle w:val="ListParagraph"/>
        <w:keepNext/>
        <w:keepLines/>
        <w:spacing w:before="240" w:after="0"/>
        <w:ind w:left="357"/>
        <w:contextualSpacing w:val="0"/>
        <w:rPr>
          <w:rFonts w:asciiTheme="majorBidi" w:hAnsiTheme="majorBidi" w:cstheme="majorBidi"/>
          <w:b/>
          <w:bCs/>
          <w:sz w:val="24"/>
          <w:szCs w:val="24"/>
        </w:rPr>
      </w:pPr>
      <w:r w:rsidRPr="00EE5A99">
        <w:rPr>
          <w:rFonts w:asciiTheme="majorBidi" w:hAnsiTheme="majorBidi" w:cstheme="majorBidi"/>
          <w:b/>
          <w:bCs/>
          <w:sz w:val="24"/>
          <w:szCs w:val="24"/>
        </w:rPr>
        <w:t>Research Projects (Max. 3)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67"/>
        <w:gridCol w:w="3003"/>
        <w:gridCol w:w="2384"/>
        <w:gridCol w:w="1701"/>
        <w:gridCol w:w="2268"/>
      </w:tblGrid>
      <w:tr w:rsidR="00383EEF" w:rsidRPr="00EE5A99" w14:paraId="6BA49501" w14:textId="77777777" w:rsidTr="002E277C">
        <w:trPr>
          <w:tblHeader/>
        </w:trPr>
        <w:tc>
          <w:tcPr>
            <w:tcW w:w="567" w:type="dxa"/>
            <w:shd w:val="clear" w:color="auto" w:fill="F2F2F2" w:themeFill="background1" w:themeFillShade="F2"/>
          </w:tcPr>
          <w:p w14:paraId="1DACB62C" w14:textId="77777777" w:rsidR="00383EEF" w:rsidRPr="00EE5A99" w:rsidRDefault="00383EEF" w:rsidP="00383EE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003" w:type="dxa"/>
            <w:shd w:val="clear" w:color="auto" w:fill="F2F2F2" w:themeFill="background1" w:themeFillShade="F2"/>
            <w:vAlign w:val="bottom"/>
          </w:tcPr>
          <w:p w14:paraId="05D56CE9" w14:textId="77777777" w:rsidR="00383EEF" w:rsidRPr="00EE5A99" w:rsidRDefault="00383EEF" w:rsidP="00A53832">
            <w:pPr>
              <w:pStyle w:val="ListParagraph"/>
              <w:ind w:left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EE5A99">
              <w:rPr>
                <w:rFonts w:asciiTheme="majorBidi" w:hAnsiTheme="majorBidi" w:cstheme="majorBidi"/>
                <w:b/>
                <w:sz w:val="24"/>
                <w:szCs w:val="24"/>
              </w:rPr>
              <w:t>Title</w:t>
            </w:r>
          </w:p>
        </w:tc>
        <w:tc>
          <w:tcPr>
            <w:tcW w:w="2384" w:type="dxa"/>
            <w:shd w:val="clear" w:color="auto" w:fill="F2F2F2" w:themeFill="background1" w:themeFillShade="F2"/>
            <w:vAlign w:val="bottom"/>
          </w:tcPr>
          <w:p w14:paraId="67BFDF97" w14:textId="77777777" w:rsidR="00383EEF" w:rsidRPr="00EE5A99" w:rsidRDefault="00383EEF" w:rsidP="00A5383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EE5A99">
              <w:rPr>
                <w:rFonts w:asciiTheme="majorBidi" w:hAnsiTheme="majorBidi" w:cstheme="majorBidi"/>
                <w:b/>
                <w:sz w:val="24"/>
                <w:szCs w:val="24"/>
              </w:rPr>
              <w:t>Research Team and their affiliations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bottom"/>
          </w:tcPr>
          <w:p w14:paraId="46F17F7E" w14:textId="77777777" w:rsidR="00383EEF" w:rsidRPr="00EE5A99" w:rsidRDefault="00383EEF" w:rsidP="00A5383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EE5A99">
              <w:rPr>
                <w:rFonts w:asciiTheme="majorBidi" w:hAnsiTheme="majorBidi" w:cstheme="majorBidi"/>
                <w:b/>
                <w:sz w:val="24"/>
                <w:szCs w:val="24"/>
              </w:rPr>
              <w:t>Start and end dat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bottom"/>
          </w:tcPr>
          <w:p w14:paraId="39B4E43C" w14:textId="77777777" w:rsidR="00383EEF" w:rsidRPr="00EE5A99" w:rsidRDefault="00BD7C10" w:rsidP="00A5383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EE5A99">
              <w:rPr>
                <w:rFonts w:asciiTheme="majorBidi" w:hAnsiTheme="majorBidi" w:cstheme="majorBidi"/>
                <w:b/>
                <w:sz w:val="24"/>
                <w:szCs w:val="24"/>
              </w:rPr>
              <w:t>Funding Received</w:t>
            </w:r>
          </w:p>
        </w:tc>
      </w:tr>
      <w:tr w:rsidR="00383EEF" w:rsidRPr="00EE5A99" w14:paraId="57908C84" w14:textId="77777777" w:rsidTr="002E277C">
        <w:tc>
          <w:tcPr>
            <w:tcW w:w="567" w:type="dxa"/>
          </w:tcPr>
          <w:p w14:paraId="23F544F2" w14:textId="77777777" w:rsidR="00383EEF" w:rsidRPr="00EE5A99" w:rsidRDefault="00383EEF" w:rsidP="00BD7C10">
            <w:pPr>
              <w:pStyle w:val="ListParagraph"/>
              <w:numPr>
                <w:ilvl w:val="0"/>
                <w:numId w:val="9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03" w:type="dxa"/>
          </w:tcPr>
          <w:p w14:paraId="1362BBE1" w14:textId="77777777" w:rsidR="00383EEF" w:rsidRPr="00EE5A99" w:rsidRDefault="00383EEF" w:rsidP="00A5383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84" w:type="dxa"/>
          </w:tcPr>
          <w:p w14:paraId="4DCE508C" w14:textId="77777777" w:rsidR="00383EEF" w:rsidRPr="00EE5A99" w:rsidRDefault="00383EEF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EF4F255" w14:textId="77777777" w:rsidR="00383EEF" w:rsidRPr="00EE5A99" w:rsidRDefault="00383EEF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601A12A" w14:textId="77777777" w:rsidR="00383EEF" w:rsidRPr="00EE5A99" w:rsidRDefault="00383EEF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83EEF" w:rsidRPr="00EE5A99" w14:paraId="684C0034" w14:textId="77777777" w:rsidTr="002E277C">
        <w:tc>
          <w:tcPr>
            <w:tcW w:w="567" w:type="dxa"/>
          </w:tcPr>
          <w:p w14:paraId="5F6B9000" w14:textId="77777777" w:rsidR="00383EEF" w:rsidRPr="00EE5A99" w:rsidRDefault="00383EEF" w:rsidP="00BD7C10">
            <w:pPr>
              <w:pStyle w:val="ListParagraph"/>
              <w:numPr>
                <w:ilvl w:val="0"/>
                <w:numId w:val="9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03" w:type="dxa"/>
          </w:tcPr>
          <w:p w14:paraId="3C8026FE" w14:textId="77777777" w:rsidR="00383EEF" w:rsidRPr="00EE5A99" w:rsidRDefault="00383EEF" w:rsidP="00A5383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84" w:type="dxa"/>
          </w:tcPr>
          <w:p w14:paraId="1B64B3B2" w14:textId="77777777" w:rsidR="00383EEF" w:rsidRPr="00EE5A99" w:rsidRDefault="00383EEF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14E69D7" w14:textId="77777777" w:rsidR="00383EEF" w:rsidRPr="00EE5A99" w:rsidRDefault="00383EEF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83F1D18" w14:textId="77777777" w:rsidR="00383EEF" w:rsidRPr="00EE5A99" w:rsidRDefault="00383EEF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83EEF" w:rsidRPr="00EE5A99" w14:paraId="51180F36" w14:textId="77777777" w:rsidTr="002E277C">
        <w:tc>
          <w:tcPr>
            <w:tcW w:w="567" w:type="dxa"/>
          </w:tcPr>
          <w:p w14:paraId="46B0B211" w14:textId="77777777" w:rsidR="00383EEF" w:rsidRPr="00EE5A99" w:rsidRDefault="00383EEF" w:rsidP="00BD7C10">
            <w:pPr>
              <w:pStyle w:val="ListParagraph"/>
              <w:numPr>
                <w:ilvl w:val="0"/>
                <w:numId w:val="9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03" w:type="dxa"/>
          </w:tcPr>
          <w:p w14:paraId="03AC1497" w14:textId="77777777" w:rsidR="00383EEF" w:rsidRPr="00EE5A99" w:rsidRDefault="00383EEF" w:rsidP="00A5383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84" w:type="dxa"/>
          </w:tcPr>
          <w:p w14:paraId="7B9E933C" w14:textId="77777777" w:rsidR="00383EEF" w:rsidRPr="00EE5A99" w:rsidRDefault="00383EEF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D834F59" w14:textId="77777777" w:rsidR="00383EEF" w:rsidRPr="00EE5A99" w:rsidRDefault="00383EEF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187C833" w14:textId="77777777" w:rsidR="00383EEF" w:rsidRPr="00EE5A99" w:rsidRDefault="00383EEF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30C7DC9" w14:textId="77777777" w:rsidR="00383EEF" w:rsidRPr="00EE5A99" w:rsidRDefault="00BD7C10" w:rsidP="000B3684">
      <w:pPr>
        <w:pStyle w:val="ListParagraph"/>
        <w:keepNext/>
        <w:keepLines/>
        <w:spacing w:before="240" w:after="0"/>
        <w:ind w:left="357"/>
        <w:contextualSpacing w:val="0"/>
        <w:rPr>
          <w:rFonts w:asciiTheme="majorBidi" w:hAnsiTheme="majorBidi" w:cstheme="majorBidi"/>
          <w:b/>
          <w:bCs/>
          <w:sz w:val="24"/>
          <w:szCs w:val="24"/>
        </w:rPr>
      </w:pPr>
      <w:r w:rsidRPr="00EE5A99">
        <w:rPr>
          <w:rFonts w:asciiTheme="majorBidi" w:hAnsiTheme="majorBidi" w:cstheme="majorBidi"/>
          <w:b/>
          <w:bCs/>
          <w:sz w:val="24"/>
          <w:szCs w:val="24"/>
        </w:rPr>
        <w:t>Publications (Max. 3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2977"/>
        <w:gridCol w:w="2977"/>
        <w:gridCol w:w="2410"/>
        <w:gridCol w:w="1036"/>
      </w:tblGrid>
      <w:tr w:rsidR="00BD7C10" w:rsidRPr="00EE5A99" w14:paraId="5CF49890" w14:textId="77777777" w:rsidTr="002E277C">
        <w:trPr>
          <w:tblHeader/>
        </w:trPr>
        <w:tc>
          <w:tcPr>
            <w:tcW w:w="567" w:type="dxa"/>
            <w:shd w:val="clear" w:color="auto" w:fill="F2F2F2" w:themeFill="background1" w:themeFillShade="F2"/>
          </w:tcPr>
          <w:p w14:paraId="31424DEE" w14:textId="77777777" w:rsidR="00BD7C10" w:rsidRPr="00EE5A99" w:rsidRDefault="00BD7C10" w:rsidP="00F53DA1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977" w:type="dxa"/>
            <w:shd w:val="clear" w:color="auto" w:fill="F2F2F2" w:themeFill="background1" w:themeFillShade="F2"/>
            <w:vAlign w:val="bottom"/>
          </w:tcPr>
          <w:p w14:paraId="57B468FE" w14:textId="77777777" w:rsidR="00BD7C10" w:rsidRPr="00EE5A99" w:rsidRDefault="00BD7C10" w:rsidP="00A53832">
            <w:pPr>
              <w:pStyle w:val="ListParagraph"/>
              <w:ind w:left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EE5A99">
              <w:rPr>
                <w:rFonts w:asciiTheme="majorBidi" w:hAnsiTheme="majorBidi" w:cstheme="majorBidi"/>
                <w:b/>
                <w:sz w:val="24"/>
                <w:szCs w:val="24"/>
              </w:rPr>
              <w:t>Titl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bottom"/>
          </w:tcPr>
          <w:p w14:paraId="3F2CC7B1" w14:textId="77777777" w:rsidR="00BD7C10" w:rsidRPr="00EE5A99" w:rsidRDefault="00BD7C10" w:rsidP="00A5383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EE5A99">
              <w:rPr>
                <w:rFonts w:asciiTheme="majorBidi" w:hAnsiTheme="majorBidi" w:cstheme="majorBidi"/>
                <w:b/>
                <w:sz w:val="24"/>
                <w:szCs w:val="24"/>
              </w:rPr>
              <w:t>Authors and their affiliations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bottom"/>
          </w:tcPr>
          <w:p w14:paraId="33F5AEF6" w14:textId="77777777" w:rsidR="00BD7C10" w:rsidRPr="00EE5A99" w:rsidRDefault="00BD7C10" w:rsidP="00A5383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EE5A99">
              <w:rPr>
                <w:rFonts w:asciiTheme="majorBidi" w:hAnsiTheme="majorBidi" w:cstheme="majorBidi"/>
                <w:b/>
                <w:sz w:val="24"/>
                <w:szCs w:val="24"/>
              </w:rPr>
              <w:t>Journal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7345EF27" w14:textId="77777777" w:rsidR="00BD7C10" w:rsidRPr="00EE5A99" w:rsidRDefault="00BD7C10" w:rsidP="00A5383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EE5A99">
              <w:rPr>
                <w:rFonts w:asciiTheme="majorBidi" w:hAnsiTheme="majorBidi" w:cstheme="majorBidi"/>
                <w:b/>
                <w:sz w:val="24"/>
                <w:szCs w:val="24"/>
              </w:rPr>
              <w:t>Year</w:t>
            </w:r>
          </w:p>
        </w:tc>
      </w:tr>
      <w:tr w:rsidR="00BD7C10" w:rsidRPr="00EE5A99" w14:paraId="19F78DD5" w14:textId="77777777" w:rsidTr="00C316D7">
        <w:tc>
          <w:tcPr>
            <w:tcW w:w="567" w:type="dxa"/>
          </w:tcPr>
          <w:p w14:paraId="2E8DADA5" w14:textId="77777777" w:rsidR="00BD7C10" w:rsidRPr="00EE5A99" w:rsidRDefault="00BD7C10" w:rsidP="00BD7C10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77" w:type="dxa"/>
          </w:tcPr>
          <w:p w14:paraId="0C4B6AE9" w14:textId="77777777" w:rsidR="00BD7C10" w:rsidRPr="00EE5A99" w:rsidRDefault="00BD7C10" w:rsidP="00A5383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77" w:type="dxa"/>
          </w:tcPr>
          <w:p w14:paraId="44512990" w14:textId="77777777" w:rsidR="00BD7C10" w:rsidRPr="00EE5A99" w:rsidRDefault="00BD7C10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8B446A3" w14:textId="77777777" w:rsidR="00BD7C10" w:rsidRPr="00EE5A99" w:rsidRDefault="00BD7C10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36" w:type="dxa"/>
          </w:tcPr>
          <w:p w14:paraId="3706C670" w14:textId="77777777" w:rsidR="00BD7C10" w:rsidRPr="00EE5A99" w:rsidRDefault="00BD7C10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D7C10" w:rsidRPr="00EE5A99" w14:paraId="35A5D005" w14:textId="77777777" w:rsidTr="00C316D7">
        <w:trPr>
          <w:trHeight w:val="305"/>
        </w:trPr>
        <w:tc>
          <w:tcPr>
            <w:tcW w:w="567" w:type="dxa"/>
          </w:tcPr>
          <w:p w14:paraId="4908E15F" w14:textId="77777777" w:rsidR="00BD7C10" w:rsidRPr="00EE5A99" w:rsidRDefault="00BD7C10" w:rsidP="00BD7C10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77" w:type="dxa"/>
          </w:tcPr>
          <w:p w14:paraId="74BACDCE" w14:textId="77777777" w:rsidR="00BD7C10" w:rsidRPr="00EE5A99" w:rsidRDefault="00BD7C10" w:rsidP="00A5383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77" w:type="dxa"/>
          </w:tcPr>
          <w:p w14:paraId="3D763EF0" w14:textId="77777777" w:rsidR="00BD7C10" w:rsidRPr="00EE5A99" w:rsidRDefault="00BD7C10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C5954A0" w14:textId="77777777" w:rsidR="00BD7C10" w:rsidRPr="00EE5A99" w:rsidRDefault="00BD7C10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36" w:type="dxa"/>
          </w:tcPr>
          <w:p w14:paraId="0A107D5B" w14:textId="77777777" w:rsidR="00BD7C10" w:rsidRPr="00EE5A99" w:rsidRDefault="00BD7C10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D7C10" w:rsidRPr="00EE5A99" w14:paraId="08A70E7B" w14:textId="77777777" w:rsidTr="00C316D7">
        <w:tc>
          <w:tcPr>
            <w:tcW w:w="567" w:type="dxa"/>
          </w:tcPr>
          <w:p w14:paraId="352A1FFE" w14:textId="77777777" w:rsidR="00BD7C10" w:rsidRPr="00EE5A99" w:rsidRDefault="00BD7C10" w:rsidP="00BD7C10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77" w:type="dxa"/>
          </w:tcPr>
          <w:p w14:paraId="2C1A1463" w14:textId="77777777" w:rsidR="00BD7C10" w:rsidRPr="00EE5A99" w:rsidRDefault="00BD7C10" w:rsidP="00A5383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977" w:type="dxa"/>
          </w:tcPr>
          <w:p w14:paraId="7F8CEDE2" w14:textId="77777777" w:rsidR="00BD7C10" w:rsidRPr="00EE5A99" w:rsidRDefault="00BD7C10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10" w:type="dxa"/>
          </w:tcPr>
          <w:p w14:paraId="5C8EE1B9" w14:textId="77777777" w:rsidR="00BD7C10" w:rsidRPr="00EE5A99" w:rsidRDefault="00BD7C10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36" w:type="dxa"/>
          </w:tcPr>
          <w:p w14:paraId="70766253" w14:textId="77777777" w:rsidR="00BD7C10" w:rsidRPr="00EE5A99" w:rsidRDefault="00BD7C10" w:rsidP="00F53DA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BE32FC5" w14:textId="13C4F8E8" w:rsidR="00F654DE" w:rsidRPr="00EE5A99" w:rsidRDefault="00F654DE" w:rsidP="00F52C8A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14:paraId="25AC5D0E" w14:textId="5215356B" w:rsidR="00A27E4F" w:rsidRPr="00EE5A99" w:rsidRDefault="00A27E4F" w:rsidP="00A27E4F">
      <w:pPr>
        <w:pStyle w:val="ListParagraph"/>
        <w:ind w:left="0"/>
        <w:rPr>
          <w:rFonts w:asciiTheme="majorBidi" w:hAnsiTheme="majorBidi" w:cstheme="majorBidi"/>
          <w:b/>
          <w:sz w:val="24"/>
          <w:szCs w:val="24"/>
        </w:rPr>
      </w:pPr>
      <w:r w:rsidRPr="00EE5A99">
        <w:rPr>
          <w:rFonts w:asciiTheme="majorBidi" w:hAnsiTheme="majorBidi" w:cstheme="majorBidi"/>
          <w:b/>
          <w:sz w:val="24"/>
          <w:szCs w:val="24"/>
        </w:rPr>
        <w:t>Please complete and submit this request form to the Department of Clinical Research via email (</w:t>
      </w:r>
      <w:hyperlink r:id="rId7" w:history="1">
        <w:r w:rsidRPr="00EE5A99">
          <w:rPr>
            <w:rStyle w:val="Hyperlink"/>
            <w:rFonts w:asciiTheme="majorBidi" w:hAnsiTheme="majorBidi" w:cstheme="majorBidi"/>
            <w:sz w:val="24"/>
            <w:szCs w:val="24"/>
          </w:rPr>
          <w:t>researchsection@phcc.gov.qa</w:t>
        </w:r>
      </w:hyperlink>
      <w:r w:rsidRPr="00EE5A99">
        <w:rPr>
          <w:rFonts w:asciiTheme="majorBidi" w:hAnsiTheme="majorBidi" w:cstheme="majorBidi"/>
          <w:color w:val="000000"/>
          <w:sz w:val="24"/>
          <w:szCs w:val="24"/>
        </w:rPr>
        <w:t>)</w:t>
      </w:r>
      <w:r w:rsidRPr="00EE5A99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14:paraId="7C4450FE" w14:textId="3F47A6E6" w:rsidR="006062E1" w:rsidRDefault="006062E1" w:rsidP="00A27E4F">
      <w:pPr>
        <w:pStyle w:val="ListParagraph"/>
        <w:ind w:left="0"/>
        <w:rPr>
          <w:rFonts w:asciiTheme="majorBidi" w:hAnsiTheme="majorBidi" w:cstheme="majorBidi"/>
          <w:b/>
          <w:sz w:val="24"/>
          <w:szCs w:val="24"/>
          <w:rtl/>
        </w:rPr>
      </w:pPr>
    </w:p>
    <w:p w14:paraId="6F52C0AC" w14:textId="77777777" w:rsidR="005B12F8" w:rsidRDefault="005B12F8" w:rsidP="005B12F8">
      <w:pPr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lastRenderedPageBreak/>
        <w:t>Where PHCC’s department of clinical research successfully identifies collaborator(s),</w:t>
      </w:r>
      <w:r w:rsidRPr="002A0F64">
        <w:rPr>
          <w:rFonts w:ascii="Arial" w:hAnsi="Arial" w:cs="Arial"/>
          <w:spacing w:val="-3"/>
        </w:rPr>
        <w:t xml:space="preserve"> </w:t>
      </w:r>
      <w:r>
        <w:rPr>
          <w:rFonts w:ascii="Arial" w:hAnsi="Arial" w:cs="Arial"/>
          <w:spacing w:val="-3"/>
        </w:rPr>
        <w:t>I agree to the following terms and conditions:</w:t>
      </w:r>
    </w:p>
    <w:p w14:paraId="54B67C0C" w14:textId="77777777" w:rsidR="005B12F8" w:rsidRPr="0008386A" w:rsidRDefault="005B12F8" w:rsidP="005B12F8">
      <w:pPr>
        <w:pStyle w:val="ListParagraph"/>
        <w:numPr>
          <w:ilvl w:val="0"/>
          <w:numId w:val="2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120" w:line="240" w:lineRule="atLeast"/>
        <w:ind w:left="714" w:hanging="357"/>
        <w:contextualSpacing w:val="0"/>
        <w:jc w:val="both"/>
        <w:rPr>
          <w:rFonts w:ascii="Arial" w:hAnsi="Arial" w:cs="Arial"/>
          <w:color w:val="000000"/>
        </w:rPr>
      </w:pPr>
      <w:r w:rsidRPr="0008386A">
        <w:rPr>
          <w:rFonts w:ascii="Arial" w:hAnsi="Arial" w:cs="Arial"/>
          <w:spacing w:val="-3"/>
        </w:rPr>
        <w:t xml:space="preserve">Data generated under this collaboration will be made available to </w:t>
      </w:r>
      <w:r>
        <w:rPr>
          <w:rFonts w:ascii="Arial" w:hAnsi="Arial" w:cs="Arial"/>
          <w:spacing w:val="-3"/>
        </w:rPr>
        <w:t xml:space="preserve">all </w:t>
      </w:r>
      <w:r w:rsidRPr="0008386A">
        <w:rPr>
          <w:rFonts w:ascii="Arial" w:hAnsi="Arial" w:cs="Arial"/>
          <w:spacing w:val="-3"/>
        </w:rPr>
        <w:t xml:space="preserve">collaborating </w:t>
      </w:r>
      <w:r>
        <w:rPr>
          <w:rFonts w:ascii="Arial" w:hAnsi="Arial" w:cs="Arial"/>
          <w:spacing w:val="-3"/>
        </w:rPr>
        <w:t xml:space="preserve">parties in accordance with institutional review board approvals.  </w:t>
      </w:r>
    </w:p>
    <w:p w14:paraId="5CD86075" w14:textId="77777777" w:rsidR="005B12F8" w:rsidRPr="0008386A" w:rsidRDefault="005B12F8" w:rsidP="005B12F8">
      <w:pPr>
        <w:pStyle w:val="ListParagraph"/>
        <w:numPr>
          <w:ilvl w:val="0"/>
          <w:numId w:val="23"/>
        </w:numPr>
        <w:spacing w:after="120" w:line="240" w:lineRule="auto"/>
        <w:ind w:left="714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  <w:spacing w:val="-3"/>
        </w:rPr>
        <w:t>r</w:t>
      </w:r>
      <w:r w:rsidRPr="0008386A">
        <w:rPr>
          <w:rFonts w:ascii="Arial" w:hAnsi="Arial" w:cs="Arial"/>
          <w:spacing w:val="-3"/>
        </w:rPr>
        <w:t xml:space="preserve">esults of the </w:t>
      </w:r>
      <w:r>
        <w:rPr>
          <w:rFonts w:ascii="Arial" w:hAnsi="Arial" w:cs="Arial"/>
          <w:spacing w:val="-3"/>
        </w:rPr>
        <w:t>r</w:t>
      </w:r>
      <w:r w:rsidRPr="0008386A">
        <w:rPr>
          <w:rFonts w:ascii="Arial" w:hAnsi="Arial" w:cs="Arial"/>
          <w:spacing w:val="-3"/>
        </w:rPr>
        <w:t>esearch will be jointly published by the requestor and collaborating parties</w:t>
      </w:r>
      <w:r w:rsidRPr="0008386A">
        <w:rPr>
          <w:rFonts w:ascii="Arial" w:hAnsi="Arial" w:cs="Arial"/>
        </w:rPr>
        <w:t xml:space="preserve">. The requestor acknowledges that authors may be named on publications in accordance with their authorship contribution. </w:t>
      </w:r>
    </w:p>
    <w:p w14:paraId="3D9DEE31" w14:textId="77777777" w:rsidR="005B12F8" w:rsidRDefault="005B12F8" w:rsidP="005B12F8">
      <w:pPr>
        <w:pStyle w:val="ListParagraph"/>
        <w:numPr>
          <w:ilvl w:val="0"/>
          <w:numId w:val="23"/>
        </w:numPr>
        <w:spacing w:after="120" w:line="240" w:lineRule="auto"/>
        <w:ind w:left="714" w:hanging="357"/>
        <w:contextualSpacing w:val="0"/>
        <w:jc w:val="both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a</w:t>
      </w:r>
      <w:r w:rsidRPr="0008386A">
        <w:rPr>
          <w:rFonts w:ascii="Arial" w:hAnsi="Arial" w:cs="Arial"/>
          <w:spacing w:val="-3"/>
        </w:rPr>
        <w:t xml:space="preserve">uthorship of results of </w:t>
      </w:r>
      <w:r>
        <w:rPr>
          <w:rFonts w:ascii="Arial" w:hAnsi="Arial" w:cs="Arial"/>
          <w:spacing w:val="-3"/>
        </w:rPr>
        <w:t>the r</w:t>
      </w:r>
      <w:r w:rsidRPr="0008386A">
        <w:rPr>
          <w:rFonts w:ascii="Arial" w:hAnsi="Arial" w:cs="Arial"/>
          <w:spacing w:val="-3"/>
        </w:rPr>
        <w:t xml:space="preserve">esearch will be determined in accordance with academic standards and custom. Proper acknowledgment will be made for the contributions of each Party to the research results being published. </w:t>
      </w:r>
    </w:p>
    <w:p w14:paraId="7B6E9C25" w14:textId="77777777" w:rsidR="005B12F8" w:rsidRPr="0008386A" w:rsidRDefault="005B12F8" w:rsidP="005B12F8">
      <w:pPr>
        <w:pStyle w:val="ListParagraph"/>
        <w:numPr>
          <w:ilvl w:val="0"/>
          <w:numId w:val="2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120" w:line="240" w:lineRule="atLeast"/>
        <w:ind w:left="714" w:hanging="357"/>
        <w:contextualSpacing w:val="0"/>
        <w:jc w:val="both"/>
        <w:rPr>
          <w:rFonts w:ascii="Arial" w:hAnsi="Arial" w:cs="Arial"/>
          <w:color w:val="000000"/>
        </w:rPr>
      </w:pPr>
      <w:r w:rsidRPr="0008386A">
        <w:rPr>
          <w:rFonts w:ascii="Arial" w:hAnsi="Arial" w:cs="Arial"/>
          <w:spacing w:val="-3"/>
        </w:rPr>
        <w:t xml:space="preserve">If a proposed publication is not a joint publication, then the </w:t>
      </w:r>
      <w:r>
        <w:rPr>
          <w:rFonts w:ascii="Arial" w:hAnsi="Arial" w:cs="Arial"/>
          <w:spacing w:val="-3"/>
        </w:rPr>
        <w:t>p</w:t>
      </w:r>
      <w:r w:rsidRPr="0008386A">
        <w:rPr>
          <w:rFonts w:ascii="Arial" w:hAnsi="Arial" w:cs="Arial"/>
          <w:spacing w:val="-3"/>
        </w:rPr>
        <w:t xml:space="preserve">arty wishing to make the publication shall provide a copy of the manuscript or abstract to the other </w:t>
      </w:r>
      <w:r>
        <w:rPr>
          <w:rFonts w:ascii="Arial" w:hAnsi="Arial" w:cs="Arial"/>
          <w:spacing w:val="-3"/>
        </w:rPr>
        <w:t>p</w:t>
      </w:r>
      <w:r w:rsidRPr="0008386A">
        <w:rPr>
          <w:rFonts w:ascii="Arial" w:hAnsi="Arial" w:cs="Arial"/>
          <w:spacing w:val="-3"/>
        </w:rPr>
        <w:t xml:space="preserve">arty </w:t>
      </w:r>
      <w:r>
        <w:rPr>
          <w:rFonts w:ascii="Arial" w:hAnsi="Arial" w:cs="Arial"/>
          <w:spacing w:val="-3"/>
        </w:rPr>
        <w:t xml:space="preserve">for approval </w:t>
      </w:r>
      <w:r w:rsidRPr="0008386A">
        <w:rPr>
          <w:rFonts w:ascii="Arial" w:hAnsi="Arial" w:cs="Arial"/>
          <w:spacing w:val="-3"/>
        </w:rPr>
        <w:t>at least thirty- (30) days prior to submission for publication</w:t>
      </w:r>
      <w:r>
        <w:rPr>
          <w:rFonts w:ascii="Arial" w:hAnsi="Arial" w:cs="Arial"/>
          <w:spacing w:val="-3"/>
        </w:rPr>
        <w:t>.</w:t>
      </w:r>
    </w:p>
    <w:p w14:paraId="3ADA9A00" w14:textId="77777777" w:rsidR="005B12F8" w:rsidRPr="00EE5A99" w:rsidRDefault="005B12F8" w:rsidP="00A27E4F">
      <w:pPr>
        <w:pStyle w:val="ListParagraph"/>
        <w:ind w:left="0"/>
        <w:rPr>
          <w:rFonts w:asciiTheme="majorBidi" w:hAnsiTheme="majorBidi" w:cstheme="majorBidi"/>
          <w:b/>
          <w:sz w:val="24"/>
          <w:szCs w:val="24"/>
        </w:rPr>
      </w:pPr>
    </w:p>
    <w:p w14:paraId="356037C3" w14:textId="77777777" w:rsidR="00EE5A99" w:rsidRPr="00EE5A99" w:rsidRDefault="00EE5A99" w:rsidP="00EE5A99">
      <w:pPr>
        <w:spacing w:after="120" w:line="240" w:lineRule="auto"/>
        <w:ind w:left="108"/>
        <w:rPr>
          <w:rFonts w:asciiTheme="majorBidi" w:hAnsiTheme="majorBidi" w:cstheme="majorBidi"/>
          <w:bCs/>
          <w:sz w:val="24"/>
          <w:szCs w:val="24"/>
        </w:rPr>
      </w:pPr>
      <w:r w:rsidRPr="00EE5A99">
        <w:rPr>
          <w:rFonts w:asciiTheme="majorBidi" w:hAnsiTheme="majorBidi" w:cstheme="majorBidi"/>
          <w:bCs/>
          <w:sz w:val="24"/>
          <w:szCs w:val="24"/>
        </w:rPr>
        <w:t>Name:</w:t>
      </w:r>
    </w:p>
    <w:p w14:paraId="47480D74" w14:textId="77777777" w:rsidR="00EE5A99" w:rsidRPr="00EE5A99" w:rsidRDefault="00EE5A99" w:rsidP="00EE5A99">
      <w:pPr>
        <w:spacing w:after="120" w:line="240" w:lineRule="auto"/>
        <w:ind w:left="108"/>
        <w:rPr>
          <w:rFonts w:asciiTheme="majorBidi" w:hAnsiTheme="majorBidi" w:cstheme="majorBidi"/>
          <w:bCs/>
          <w:sz w:val="24"/>
          <w:szCs w:val="24"/>
        </w:rPr>
      </w:pPr>
      <w:r w:rsidRPr="00EE5A99">
        <w:rPr>
          <w:rFonts w:asciiTheme="majorBidi" w:hAnsiTheme="majorBidi" w:cstheme="majorBidi"/>
          <w:bCs/>
          <w:sz w:val="24"/>
          <w:szCs w:val="24"/>
        </w:rPr>
        <w:t>Job Title:</w:t>
      </w:r>
    </w:p>
    <w:p w14:paraId="48D156DB" w14:textId="77777777" w:rsidR="005B12F8" w:rsidRPr="00EE5A99" w:rsidRDefault="005B12F8" w:rsidP="005B12F8">
      <w:pPr>
        <w:spacing w:after="120" w:line="240" w:lineRule="auto"/>
        <w:ind w:left="108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Organisation:</w:t>
      </w:r>
    </w:p>
    <w:p w14:paraId="3238FE46" w14:textId="77777777" w:rsidR="00EE5A99" w:rsidRPr="00EE5A99" w:rsidRDefault="00EE5A99" w:rsidP="00EE5A99">
      <w:pPr>
        <w:spacing w:after="120" w:line="240" w:lineRule="auto"/>
        <w:ind w:left="108"/>
        <w:rPr>
          <w:rFonts w:asciiTheme="majorBidi" w:hAnsiTheme="majorBidi" w:cstheme="majorBidi"/>
          <w:bCs/>
          <w:sz w:val="24"/>
          <w:szCs w:val="24"/>
        </w:rPr>
      </w:pPr>
      <w:r w:rsidRPr="00EE5A99">
        <w:rPr>
          <w:rFonts w:asciiTheme="majorBidi" w:hAnsiTheme="majorBidi" w:cstheme="majorBidi"/>
          <w:bCs/>
          <w:sz w:val="24"/>
          <w:szCs w:val="24"/>
        </w:rPr>
        <w:t>Department:</w:t>
      </w:r>
    </w:p>
    <w:p w14:paraId="4F7F82D2" w14:textId="77777777" w:rsidR="00EE5A99" w:rsidRPr="00EE5A99" w:rsidRDefault="00EE5A99" w:rsidP="00EE5A99">
      <w:pPr>
        <w:spacing w:after="120" w:line="240" w:lineRule="auto"/>
        <w:ind w:left="108"/>
        <w:rPr>
          <w:rFonts w:asciiTheme="majorBidi" w:hAnsiTheme="majorBidi" w:cstheme="majorBidi"/>
          <w:bCs/>
          <w:sz w:val="24"/>
          <w:szCs w:val="24"/>
        </w:rPr>
      </w:pPr>
      <w:r w:rsidRPr="00EE5A99">
        <w:rPr>
          <w:rFonts w:asciiTheme="majorBidi" w:hAnsiTheme="majorBidi" w:cstheme="majorBidi"/>
          <w:bCs/>
          <w:sz w:val="24"/>
          <w:szCs w:val="24"/>
        </w:rPr>
        <w:t>Email:</w:t>
      </w:r>
    </w:p>
    <w:p w14:paraId="69CA7F63" w14:textId="77777777" w:rsidR="00EE5A99" w:rsidRPr="00EE5A99" w:rsidRDefault="00EE5A99" w:rsidP="00EE5A99">
      <w:pPr>
        <w:spacing w:after="120" w:line="240" w:lineRule="auto"/>
        <w:ind w:left="108"/>
        <w:rPr>
          <w:rFonts w:asciiTheme="majorBidi" w:hAnsiTheme="majorBidi" w:cstheme="majorBidi"/>
          <w:bCs/>
          <w:sz w:val="24"/>
          <w:szCs w:val="24"/>
        </w:rPr>
      </w:pPr>
      <w:r w:rsidRPr="00EE5A99">
        <w:rPr>
          <w:rFonts w:asciiTheme="majorBidi" w:hAnsiTheme="majorBidi" w:cstheme="majorBidi"/>
          <w:bCs/>
          <w:sz w:val="24"/>
          <w:szCs w:val="24"/>
        </w:rPr>
        <w:t>Phone number:</w:t>
      </w:r>
    </w:p>
    <w:p w14:paraId="1885F5A6" w14:textId="77777777" w:rsidR="00EE5A99" w:rsidRPr="00EE5A99" w:rsidRDefault="00EE5A99" w:rsidP="00EE5A99">
      <w:pPr>
        <w:spacing w:after="120" w:line="240" w:lineRule="auto"/>
        <w:ind w:left="108"/>
        <w:rPr>
          <w:rFonts w:asciiTheme="majorBidi" w:hAnsiTheme="majorBidi" w:cstheme="majorBidi"/>
          <w:bCs/>
          <w:sz w:val="24"/>
          <w:szCs w:val="24"/>
        </w:rPr>
      </w:pPr>
      <w:r w:rsidRPr="00EE5A99">
        <w:rPr>
          <w:rFonts w:asciiTheme="majorBidi" w:hAnsiTheme="majorBidi" w:cstheme="majorBidi"/>
          <w:bCs/>
          <w:sz w:val="24"/>
          <w:szCs w:val="24"/>
        </w:rPr>
        <w:t>Signature:</w:t>
      </w:r>
    </w:p>
    <w:p w14:paraId="662D9E5F" w14:textId="77777777" w:rsidR="00EE5A99" w:rsidRPr="00EE5A99" w:rsidRDefault="00EE5A99" w:rsidP="00EE5A99">
      <w:pPr>
        <w:spacing w:after="120" w:line="240" w:lineRule="auto"/>
        <w:ind w:left="108"/>
        <w:rPr>
          <w:rFonts w:asciiTheme="majorBidi" w:hAnsiTheme="majorBidi" w:cstheme="majorBidi"/>
          <w:bCs/>
          <w:sz w:val="24"/>
          <w:szCs w:val="24"/>
        </w:rPr>
      </w:pPr>
      <w:r w:rsidRPr="00EE5A99">
        <w:rPr>
          <w:rFonts w:asciiTheme="majorBidi" w:hAnsiTheme="majorBidi" w:cstheme="majorBidi"/>
          <w:bCs/>
          <w:sz w:val="24"/>
          <w:szCs w:val="24"/>
        </w:rPr>
        <w:t>Date:</w:t>
      </w:r>
    </w:p>
    <w:p w14:paraId="41D5B908" w14:textId="77777777" w:rsidR="006062E1" w:rsidRPr="003431BE" w:rsidRDefault="006062E1" w:rsidP="00A27E4F">
      <w:pPr>
        <w:pStyle w:val="ListParagraph"/>
        <w:ind w:left="0"/>
        <w:rPr>
          <w:rFonts w:asciiTheme="majorBidi" w:hAnsiTheme="majorBidi" w:cstheme="majorBidi"/>
          <w:b/>
        </w:rPr>
      </w:pPr>
    </w:p>
    <w:sectPr w:rsidR="006062E1" w:rsidRPr="003431BE" w:rsidSect="003431B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5DA04" w14:textId="77777777" w:rsidR="008D3EB8" w:rsidRDefault="008D3EB8" w:rsidP="004036AD">
      <w:pPr>
        <w:spacing w:after="0" w:line="240" w:lineRule="auto"/>
      </w:pPr>
      <w:r>
        <w:separator/>
      </w:r>
    </w:p>
  </w:endnote>
  <w:endnote w:type="continuationSeparator" w:id="0">
    <w:p w14:paraId="4EBD1CD4" w14:textId="77777777" w:rsidR="008D3EB8" w:rsidRDefault="008D3EB8" w:rsidP="00403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1DC18" w14:textId="77777777" w:rsidR="006062E1" w:rsidRDefault="006062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1335065468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22"/>
        <w:szCs w:val="22"/>
      </w:rPr>
    </w:sdtEndPr>
    <w:sdtContent>
      <w:sdt>
        <w:sdtPr>
          <w:rPr>
            <w:rFonts w:ascii="Arial" w:hAnsi="Arial" w:cs="Arial"/>
            <w:sz w:val="18"/>
            <w:szCs w:val="18"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 w:cstheme="minorBidi"/>
            <w:sz w:val="22"/>
            <w:szCs w:val="22"/>
          </w:rPr>
        </w:sdtEndPr>
        <w:sdtContent>
          <w:p w14:paraId="583C9121" w14:textId="0B997454" w:rsidR="00840043" w:rsidRPr="00314205" w:rsidRDefault="00840043" w:rsidP="00840043">
            <w:pPr>
              <w:pBdr>
                <w:top w:val="single" w:sz="4" w:space="1" w:color="auto"/>
              </w:pBdr>
              <w:tabs>
                <w:tab w:val="right" w:pos="9923"/>
              </w:tabs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HCC-Department of Clinical Research-Clinical Affairs Directorate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314205">
              <w:rPr>
                <w:rFonts w:ascii="Arial" w:hAnsi="Arial" w:cs="Arial"/>
                <w:sz w:val="18"/>
                <w:szCs w:val="18"/>
              </w:rPr>
              <w:t>DCR-F0</w:t>
            </w:r>
            <w:r>
              <w:rPr>
                <w:rFonts w:ascii="Arial" w:hAnsi="Arial" w:cs="Arial"/>
                <w:sz w:val="18"/>
                <w:szCs w:val="18"/>
              </w:rPr>
              <w:t>51</w:t>
            </w:r>
            <w:r w:rsidRPr="00314205">
              <w:rPr>
                <w:rFonts w:ascii="Arial" w:hAnsi="Arial" w:cs="Arial"/>
                <w:sz w:val="18"/>
                <w:szCs w:val="18"/>
              </w:rPr>
              <w:t>-V0</w:t>
            </w:r>
            <w:r w:rsidR="00940292">
              <w:rPr>
                <w:rFonts w:ascii="Arial" w:hAnsi="Arial" w:cs="Arial"/>
                <w:sz w:val="18"/>
                <w:szCs w:val="18"/>
              </w:rPr>
              <w:t>4</w:t>
            </w:r>
            <w:r w:rsidRPr="00314205">
              <w:rPr>
                <w:rFonts w:ascii="Arial" w:hAnsi="Arial" w:cs="Arial"/>
                <w:sz w:val="18"/>
                <w:szCs w:val="18"/>
              </w:rPr>
              <w:t>-202</w:t>
            </w:r>
            <w:r w:rsidR="00940292">
              <w:rPr>
                <w:rFonts w:ascii="Arial" w:hAnsi="Arial" w:cs="Arial"/>
                <w:sz w:val="18"/>
                <w:szCs w:val="18"/>
              </w:rPr>
              <w:t>3</w:t>
            </w:r>
          </w:p>
          <w:p w14:paraId="6111238D" w14:textId="5C3EBB5F" w:rsidR="006C5147" w:rsidRPr="00840043" w:rsidRDefault="00840043" w:rsidP="00840043">
            <w:pPr>
              <w:pBdr>
                <w:top w:val="single" w:sz="4" w:space="1" w:color="auto"/>
              </w:pBdr>
              <w:tabs>
                <w:tab w:val="right" w:pos="9923"/>
              </w:tabs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 Box 26555, Doha, Qatar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777289409"/>
                <w:docPartObj>
                  <w:docPartGallery w:val="Page Numbers (Bottom of Page)"/>
                  <w:docPartUnique/>
                </w:docPartObj>
              </w:sdtPr>
              <w:sdtContent>
                <w:sdt>
                  <w:sdtPr>
                    <w:rPr>
                      <w:rFonts w:ascii="Arial" w:hAnsi="Arial" w:cs="Arial"/>
                      <w:sz w:val="18"/>
                      <w:szCs w:val="18"/>
                    </w:rPr>
                    <w:id w:val="1728636285"/>
                    <w:docPartObj>
                      <w:docPartGallery w:val="Page Numbers (Top of Page)"/>
                      <w:docPartUnique/>
                    </w:docPartObj>
                  </w:sdtPr>
                  <w:sdtContent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1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NUMPAGES  </w:instrTex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7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</w:sdtContent>
                </w:sdt>
              </w:sdtContent>
            </w:sdt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8B418" w14:textId="77777777" w:rsidR="006062E1" w:rsidRDefault="006062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27126" w14:textId="77777777" w:rsidR="008D3EB8" w:rsidRDefault="008D3EB8" w:rsidP="004036AD">
      <w:pPr>
        <w:spacing w:after="0" w:line="240" w:lineRule="auto"/>
      </w:pPr>
      <w:r>
        <w:separator/>
      </w:r>
    </w:p>
  </w:footnote>
  <w:footnote w:type="continuationSeparator" w:id="0">
    <w:p w14:paraId="39A00811" w14:textId="77777777" w:rsidR="008D3EB8" w:rsidRDefault="008D3EB8" w:rsidP="00403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FB79B" w14:textId="77777777" w:rsidR="006062E1" w:rsidRDefault="006062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A11EB" w14:textId="20A28E14" w:rsidR="003431BE" w:rsidRPr="002E22E9" w:rsidRDefault="003431BE" w:rsidP="003431BE">
    <w:pPr>
      <w:pStyle w:val="Header"/>
      <w:tabs>
        <w:tab w:val="clear" w:pos="9360"/>
        <w:tab w:val="right" w:pos="9923"/>
      </w:tabs>
      <w:rPr>
        <w:sz w:val="24"/>
        <w:szCs w:val="24"/>
      </w:rPr>
    </w:pPr>
    <w:r w:rsidRPr="004118A5">
      <w:rPr>
        <w:rFonts w:cs="Times New Roman"/>
        <w:b/>
        <w:noProof/>
        <w:lang w:eastAsia="en-GB"/>
      </w:rPr>
      <w:drawing>
        <wp:anchor distT="0" distB="0" distL="114300" distR="114300" simplePos="0" relativeHeight="251659264" behindDoc="0" locked="0" layoutInCell="1" allowOverlap="1" wp14:anchorId="35377BAE" wp14:editId="2C908E44">
          <wp:simplePos x="0" y="0"/>
          <wp:positionH relativeFrom="margin">
            <wp:posOffset>-38100</wp:posOffset>
          </wp:positionH>
          <wp:positionV relativeFrom="paragraph">
            <wp:posOffset>15240</wp:posOffset>
          </wp:positionV>
          <wp:extent cx="1836420" cy="58039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642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E22E9">
      <w:rPr>
        <w:rFonts w:cs="Times New Roman"/>
        <w:b/>
        <w:sz w:val="28"/>
        <w:szCs w:val="28"/>
      </w:rPr>
      <w:tab/>
    </w:r>
    <w:r>
      <w:rPr>
        <w:rFonts w:cs="Times New Roman"/>
        <w:b/>
        <w:sz w:val="28"/>
        <w:szCs w:val="28"/>
      </w:rPr>
      <w:tab/>
    </w:r>
  </w:p>
  <w:p w14:paraId="3CCE349F" w14:textId="17314E5D" w:rsidR="003431BE" w:rsidRPr="002E22E9" w:rsidRDefault="003431BE" w:rsidP="00840043">
    <w:pPr>
      <w:pStyle w:val="Header"/>
      <w:tabs>
        <w:tab w:val="clear" w:pos="9360"/>
        <w:tab w:val="right" w:pos="9923"/>
      </w:tabs>
      <w:rPr>
        <w:rFonts w:cs="Times New Roman"/>
        <w:bCs/>
        <w:sz w:val="24"/>
        <w:szCs w:val="24"/>
      </w:rPr>
    </w:pPr>
    <w:r>
      <w:rPr>
        <w:b/>
        <w:bCs/>
        <w:sz w:val="28"/>
        <w:szCs w:val="28"/>
      </w:rPr>
      <w:tab/>
    </w:r>
    <w:r>
      <w:rPr>
        <w:b/>
        <w:bCs/>
        <w:sz w:val="28"/>
        <w:szCs w:val="28"/>
      </w:rPr>
      <w:tab/>
    </w:r>
  </w:p>
  <w:p w14:paraId="4DC57FD8" w14:textId="42331D9B" w:rsidR="003431BE" w:rsidRPr="00D877DC" w:rsidRDefault="003431BE" w:rsidP="003431BE">
    <w:pPr>
      <w:pStyle w:val="Header"/>
      <w:pBdr>
        <w:bottom w:val="single" w:sz="4" w:space="1" w:color="auto"/>
      </w:pBdr>
      <w:tabs>
        <w:tab w:val="clear" w:pos="9360"/>
        <w:tab w:val="right" w:pos="9923"/>
      </w:tabs>
      <w:rPr>
        <w:color w:val="7F7F7F" w:themeColor="text1" w:themeTint="80"/>
      </w:rPr>
    </w:pPr>
    <w:r>
      <w:rPr>
        <w:rFonts w:cs="Times New Roman"/>
        <w:b/>
        <w:sz w:val="28"/>
        <w:szCs w:val="28"/>
      </w:rPr>
      <w:tab/>
    </w:r>
    <w:r>
      <w:rPr>
        <w:rFonts w:cs="Times New Roman"/>
        <w:b/>
        <w:sz w:val="28"/>
        <w:szCs w:val="28"/>
      </w:rPr>
      <w:tab/>
    </w:r>
    <w:r w:rsidR="000D436C">
      <w:rPr>
        <w:rFonts w:cs="Times New Roman"/>
        <w:b/>
        <w:sz w:val="28"/>
        <w:szCs w:val="28"/>
      </w:rPr>
      <w:t>Research Support</w:t>
    </w:r>
    <w:r>
      <w:rPr>
        <w:rFonts w:cs="Times New Roman"/>
        <w:b/>
        <w:sz w:val="28"/>
        <w:szCs w:val="28"/>
      </w:rPr>
      <w:t xml:space="preserve"> Request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6A0B4" w14:textId="77777777" w:rsidR="006062E1" w:rsidRDefault="006062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76495"/>
    <w:multiLevelType w:val="hybridMultilevel"/>
    <w:tmpl w:val="BD10B1F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D564D0"/>
    <w:multiLevelType w:val="hybridMultilevel"/>
    <w:tmpl w:val="AC083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939E1"/>
    <w:multiLevelType w:val="hybridMultilevel"/>
    <w:tmpl w:val="A75E2C8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7D368B"/>
    <w:multiLevelType w:val="hybridMultilevel"/>
    <w:tmpl w:val="846E1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CE24F0"/>
    <w:multiLevelType w:val="hybridMultilevel"/>
    <w:tmpl w:val="B6F09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EB0ABA"/>
    <w:multiLevelType w:val="multilevel"/>
    <w:tmpl w:val="31CE01BA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5CBC7375"/>
    <w:multiLevelType w:val="hybridMultilevel"/>
    <w:tmpl w:val="0BC025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9F066B3"/>
    <w:multiLevelType w:val="multilevel"/>
    <w:tmpl w:val="BD888638"/>
    <w:lvl w:ilvl="0">
      <w:start w:val="1"/>
      <w:numFmt w:val="decimal"/>
      <w:pStyle w:val="Heading1"/>
      <w:lvlText w:val="%1"/>
      <w:lvlJc w:val="left"/>
      <w:pPr>
        <w:ind w:left="511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6B8D5AD3"/>
    <w:multiLevelType w:val="hybridMultilevel"/>
    <w:tmpl w:val="3F8C5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7C60B4"/>
    <w:multiLevelType w:val="hybridMultilevel"/>
    <w:tmpl w:val="33907D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F305308"/>
    <w:multiLevelType w:val="hybridMultilevel"/>
    <w:tmpl w:val="1E6A3B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025FD7"/>
    <w:multiLevelType w:val="hybridMultilevel"/>
    <w:tmpl w:val="35A4544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16679240">
    <w:abstractNumId w:val="8"/>
  </w:num>
  <w:num w:numId="2" w16cid:durableId="297682617">
    <w:abstractNumId w:val="2"/>
  </w:num>
  <w:num w:numId="3" w16cid:durableId="1670131364">
    <w:abstractNumId w:val="10"/>
  </w:num>
  <w:num w:numId="4" w16cid:durableId="1059864015">
    <w:abstractNumId w:val="1"/>
  </w:num>
  <w:num w:numId="5" w16cid:durableId="1171331997">
    <w:abstractNumId w:val="6"/>
  </w:num>
  <w:num w:numId="6" w16cid:durableId="2100439007">
    <w:abstractNumId w:val="5"/>
  </w:num>
  <w:num w:numId="7" w16cid:durableId="695808151">
    <w:abstractNumId w:val="3"/>
  </w:num>
  <w:num w:numId="8" w16cid:durableId="1068304535">
    <w:abstractNumId w:val="9"/>
  </w:num>
  <w:num w:numId="9" w16cid:durableId="1223710105">
    <w:abstractNumId w:val="11"/>
  </w:num>
  <w:num w:numId="10" w16cid:durableId="736435207">
    <w:abstractNumId w:val="0"/>
  </w:num>
  <w:num w:numId="11" w16cid:durableId="1565683617">
    <w:abstractNumId w:val="7"/>
  </w:num>
  <w:num w:numId="12" w16cid:durableId="1328897471">
    <w:abstractNumId w:val="7"/>
  </w:num>
  <w:num w:numId="13" w16cid:durableId="1110710029">
    <w:abstractNumId w:val="7"/>
  </w:num>
  <w:num w:numId="14" w16cid:durableId="598410567">
    <w:abstractNumId w:val="7"/>
  </w:num>
  <w:num w:numId="15" w16cid:durableId="2065132851">
    <w:abstractNumId w:val="7"/>
  </w:num>
  <w:num w:numId="16" w16cid:durableId="1211304402">
    <w:abstractNumId w:val="7"/>
  </w:num>
  <w:num w:numId="17" w16cid:durableId="1839298084">
    <w:abstractNumId w:val="7"/>
  </w:num>
  <w:num w:numId="18" w16cid:durableId="1233812635">
    <w:abstractNumId w:val="7"/>
  </w:num>
  <w:num w:numId="19" w16cid:durableId="1639263360">
    <w:abstractNumId w:val="7"/>
  </w:num>
  <w:num w:numId="20" w16cid:durableId="463549516">
    <w:abstractNumId w:val="7"/>
  </w:num>
  <w:num w:numId="21" w16cid:durableId="1446539741">
    <w:abstractNumId w:val="7"/>
  </w:num>
  <w:num w:numId="22" w16cid:durableId="1485050252">
    <w:abstractNumId w:val="7"/>
  </w:num>
  <w:num w:numId="23" w16cid:durableId="12982943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MjY1s7QwNzA3NrZQ0lEKTi0uzszPAykwrAUANZs/7CwAAAA="/>
  </w:docVars>
  <w:rsids>
    <w:rsidRoot w:val="002C7BCF"/>
    <w:rsid w:val="000B3684"/>
    <w:rsid w:val="000B6DE7"/>
    <w:rsid w:val="000D436C"/>
    <w:rsid w:val="00127920"/>
    <w:rsid w:val="00177E7B"/>
    <w:rsid w:val="00225B11"/>
    <w:rsid w:val="002C7BCF"/>
    <w:rsid w:val="002E277C"/>
    <w:rsid w:val="003431BE"/>
    <w:rsid w:val="00355F54"/>
    <w:rsid w:val="00383EEF"/>
    <w:rsid w:val="00390A86"/>
    <w:rsid w:val="003D0EAA"/>
    <w:rsid w:val="004011C3"/>
    <w:rsid w:val="004036AD"/>
    <w:rsid w:val="004218FB"/>
    <w:rsid w:val="004B7E9B"/>
    <w:rsid w:val="004F5709"/>
    <w:rsid w:val="005B12F8"/>
    <w:rsid w:val="00602E40"/>
    <w:rsid w:val="006062E1"/>
    <w:rsid w:val="00612EC3"/>
    <w:rsid w:val="00686B2E"/>
    <w:rsid w:val="006C5147"/>
    <w:rsid w:val="006E0D7A"/>
    <w:rsid w:val="006E308C"/>
    <w:rsid w:val="006E59DE"/>
    <w:rsid w:val="00736E64"/>
    <w:rsid w:val="007F676A"/>
    <w:rsid w:val="00807F82"/>
    <w:rsid w:val="00811160"/>
    <w:rsid w:val="00840043"/>
    <w:rsid w:val="00886DE4"/>
    <w:rsid w:val="008D3EB8"/>
    <w:rsid w:val="008E6EC7"/>
    <w:rsid w:val="008E7500"/>
    <w:rsid w:val="008F3367"/>
    <w:rsid w:val="00940292"/>
    <w:rsid w:val="00943A5A"/>
    <w:rsid w:val="00956A37"/>
    <w:rsid w:val="0098259E"/>
    <w:rsid w:val="009C29B1"/>
    <w:rsid w:val="00A27E4F"/>
    <w:rsid w:val="00A53832"/>
    <w:rsid w:val="00A57FE2"/>
    <w:rsid w:val="00AE75FA"/>
    <w:rsid w:val="00B26BE2"/>
    <w:rsid w:val="00BD7C10"/>
    <w:rsid w:val="00C316D7"/>
    <w:rsid w:val="00C67D6C"/>
    <w:rsid w:val="00D11D6E"/>
    <w:rsid w:val="00D20E46"/>
    <w:rsid w:val="00D27485"/>
    <w:rsid w:val="00D42B64"/>
    <w:rsid w:val="00D94EC3"/>
    <w:rsid w:val="00DE4E1E"/>
    <w:rsid w:val="00DF251E"/>
    <w:rsid w:val="00DF725A"/>
    <w:rsid w:val="00E110F1"/>
    <w:rsid w:val="00E25032"/>
    <w:rsid w:val="00E43D7D"/>
    <w:rsid w:val="00E70779"/>
    <w:rsid w:val="00E710FE"/>
    <w:rsid w:val="00EC6E9F"/>
    <w:rsid w:val="00EE5A99"/>
    <w:rsid w:val="00EF2F9C"/>
    <w:rsid w:val="00F0654F"/>
    <w:rsid w:val="00F26490"/>
    <w:rsid w:val="00F46715"/>
    <w:rsid w:val="00F52C8A"/>
    <w:rsid w:val="00F62025"/>
    <w:rsid w:val="00F654DE"/>
    <w:rsid w:val="00FF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89E773"/>
  <w15:chartTrackingRefBased/>
  <w15:docId w15:val="{5A9B09BD-A55D-4D9A-BCBE-48350AF42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4DE"/>
    <w:pPr>
      <w:keepNext/>
      <w:keepLines/>
      <w:numPr>
        <w:numId w:val="11"/>
      </w:numPr>
      <w:shd w:val="clear" w:color="auto" w:fill="DEEAF6" w:themeFill="accent1" w:themeFillTint="33"/>
      <w:spacing w:before="240" w:after="0"/>
      <w:ind w:left="284" w:right="-234" w:hanging="284"/>
      <w:jc w:val="both"/>
      <w:outlineLvl w:val="0"/>
    </w:pPr>
    <w:rPr>
      <w:rFonts w:asciiTheme="majorBidi" w:eastAsiaTheme="majorEastAsia" w:hAnsiTheme="majorBid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31BE"/>
    <w:pPr>
      <w:keepNext/>
      <w:keepLines/>
      <w:numPr>
        <w:ilvl w:val="1"/>
        <w:numId w:val="1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31BE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31BE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31BE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31BE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31BE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31BE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31BE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C7B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4E1E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D20E46"/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A27E4F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383E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3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1B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43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1BE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654DE"/>
    <w:rPr>
      <w:rFonts w:asciiTheme="majorBidi" w:eastAsiaTheme="majorEastAsia" w:hAnsiTheme="majorBidi" w:cstheme="majorBidi"/>
      <w:b/>
      <w:bCs/>
      <w:color w:val="2E74B5" w:themeColor="accent1" w:themeShade="BF"/>
      <w:sz w:val="28"/>
      <w:szCs w:val="28"/>
      <w:shd w:val="clear" w:color="auto" w:fill="DEEAF6" w:themeFill="accent1" w:themeFillTint="33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31B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31B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31BE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31BE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31BE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31BE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31B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31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Default">
    <w:name w:val="Default"/>
    <w:rsid w:val="006062E1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researchsection@phcc.gov.q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929</Words>
  <Characters>530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mary Health Care Corporation</Company>
  <LinksUpToDate>false</LinksUpToDate>
  <CharactersWithSpaces>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Syed</dc:creator>
  <cp:keywords/>
  <dc:description/>
  <cp:lastModifiedBy>Ahmed Alnuaimi</cp:lastModifiedBy>
  <cp:revision>13</cp:revision>
  <dcterms:created xsi:type="dcterms:W3CDTF">2022-10-23T05:18:00Z</dcterms:created>
  <dcterms:modified xsi:type="dcterms:W3CDTF">2023-02-08T09:55:00Z</dcterms:modified>
</cp:coreProperties>
</file>